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DLTV</w:t>
      </w:r>
      <w:r>
        <w:t xml:space="preserve"> </w:t>
      </w:r>
      <w:r>
        <w:t xml:space="preserve">ป.4</w:t>
      </w:r>
      <w:r>
        <w:t xml:space="preserve"> </w:t>
      </w:r>
      <w:r>
        <w:t xml:space="preserve">Around</w:t>
      </w:r>
      <w:r>
        <w:t xml:space="preserve"> </w:t>
      </w:r>
      <w:r>
        <w:t xml:space="preserve">My</w:t>
      </w:r>
      <w:r>
        <w:t xml:space="preserve"> </w:t>
      </w:r>
      <w:r>
        <w:t xml:space="preserve">School</w:t>
      </w:r>
      <w:r>
        <w:t xml:space="preserve"> </w:t>
      </w:r>
      <w:r>
        <w:t xml:space="preserve">Places</w:t>
      </w:r>
      <w:r>
        <w:t xml:space="preserve"> </w:t>
      </w:r>
      <w:r>
        <w:t xml:space="preserve">in</w:t>
      </w:r>
      <w:r>
        <w:t xml:space="preserve"> </w:t>
      </w:r>
      <w:r>
        <w:t xml:space="preserve">My</w:t>
      </w:r>
      <w:r>
        <w:t xml:space="preserve"> </w:t>
      </w:r>
      <w:r>
        <w:t xml:space="preserve">Town</w:t>
      </w:r>
      <w:r>
        <w:t xml:space="preserve"> </w:t>
      </w:r>
      <w:r>
        <w:t xml:space="preserve">6</w:t>
      </w:r>
      <w:r>
        <w:t xml:space="preserve"> </w:t>
      </w:r>
      <w:r>
        <w:t xml:space="preserve">ก.ย.</w:t>
      </w:r>
      <w:r>
        <w:t xml:space="preserve"> </w:t>
      </w:r>
      <w:r>
        <w:t xml:space="preserve">64</w:t>
      </w:r>
      <w:r>
        <w:t xml:space="preserve"> </w:t>
      </w:r>
      <w:r>
        <w:t xml:space="preserve">(มีใบงาน)</w:t>
      </w:r>
    </w:p>
    <w:p>
      <w:pPr>
        <w:pStyle w:val="Date"/>
      </w:pPr>
      <w:r>
        <w:t xml:space="preserve">วันอังคารที่</w:t>
      </w:r>
      <w:r>
        <w:t xml:space="preserve"> </w:t>
      </w:r>
      <w:r>
        <w:t xml:space="preserve">4</w:t>
      </w:r>
      <w:r>
        <w:t xml:space="preserve"> </w:t>
      </w:r>
      <w:r>
        <w:t xml:space="preserve">มกราคม</w:t>
      </w:r>
      <w:r>
        <w:t xml:space="preserve"> </w:t>
      </w:r>
      <w:r>
        <w:t xml:space="preserve">2565</w:t>
      </w:r>
      <w:r>
        <w:t xml:space="preserve"> </w:t>
      </w:r>
      <w:r>
        <w:t xml:space="preserve">เวลา</w:t>
      </w:r>
      <w:r>
        <w:t xml:space="preserve"> </w:t>
      </w:r>
      <w:r>
        <w:t xml:space="preserve">10.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 and student. Who are my name is wallwut To day นะครับ เราจะมาเรียนเรื่อง P;aces เดี๋ยวเราไปดูจุดประสงค์การเรียนรู้วันนี้ก่อนนะครับ ข้อ 1 เรานะครับ บอกว่านักเรียนออกเสียงและบอกความหมายคำศัพท์หรือประโยคทิศทางได้ นะครับ 2. ถามและให้ข้อมูลนะครับ เกี่ยวกับทิศทางการเดินทางได้นะครับ ก่อนที่เราจะมาเรียนในวันนี้นะครับ ครูอยากจะถามนักเรียนปลายทางนะครับ ว่าการเรียนรู้ครั้งที่แล้ว เราได้เรียนรู้อะไรไปนะครับ ไม่ทราบว่าเด็ก ๆ ตอบครูได้ไหมเอ่ย So what have learn Do you remember นักเรียนจำได้ไหมครับ เก่งมากเลยครับ Very goodเราได้เรียนเรื่อง in my school นั่นเองนะครับ ก็คือสถานที่ต่าง ๆ ของโรงเรียนของเรานะครับ ส่วนก่อนที่เราจะมาเรียนรู้นะครับ เราจะไปทบทวนคำศัพท์ของการเรียนรู้ครั้งที่แล้วกันก่อนนะครับ before les’t we view สวัสดีครับครูตุ้มครับ // สวัสดีค่ะ // เดี๋ยววันนี้นะครับ เราจะมาทบทวนนะครับ คำศัพท์ของครั้งที่แล้วก่อนนะครับ ก่อนที่จะมาเรียนของวันนี้นะครับ</w:t>
      </w:r>
    </w:p>
    <w:p>
      <w:pPr>
        <w:pStyle w:val="BodyText"/>
      </w:pPr>
      <w:r>
        <w:t xml:space="preserve">(คุณครูศุภรัตน์) Teacer and student Mystic box ค่ะ วันนี้คุณครูตุ้มมีกล่องวิเศษมาด้วยค่ะ นักเรียนปลายทางเรามาดูกันเลยค่ะ ว่าในกล่องของครูนี่มีอะไรบ้าง</w:t>
      </w:r>
    </w:p>
    <w:p>
      <w:pPr>
        <w:pStyle w:val="BodyText"/>
      </w:pPr>
      <w:r>
        <w:t xml:space="preserve">(คุณครูวรวุฒิ) ครับ แต่อย่างที่คุณครูอั๋นบอกนะครับ ทบทวนคำศัพท์ของครั้งที่แล้ว เดี๋ยวคุณครูอั๋นจะจัดวางตำแหน่งของสิ่งของนะครับ ตามที่ครูอั๋นได้บอกนะครับ ไม่ทราบว่าเด็ก ๆ ยังพอจำคำศัพท์ได้ไหมครับ ว่าเราได้เรียนเรื่องอะไรไป คำแรกเลยนะครับ นั่นก็คือ Next to // เดี๋ยวก่อนนะคะ คุณครูตุ้มขอบอกของในกล่องก่อนนะคะว่ามีสิ่งของอะไรบ้าง</w:t>
      </w:r>
    </w:p>
    <w:p>
      <w:pPr>
        <w:pStyle w:val="BodyText"/>
      </w:pPr>
      <w:r>
        <w:t xml:space="preserve">(คุณครูวรวุฒิ) คร</w:t>
      </w:r>
    </w:p>
    <w:p>
      <w:pPr>
        <w:pStyle w:val="BodyText"/>
      </w:pPr>
      <w:r>
        <w:t xml:space="preserve">(คุณครูศุภรัตน์) ค่ะ อันแรกเลยนะคะ คุณครูตุ้มมี Ball Ball Teddy Bear คุณครูตุ้มมีของ 2 สิ่งนะคะ ก็คือมีลูกบอลกับตุ๊กตาหมีนะคะ เดี๋ยวครูอั๋นพูดคำศัพท์ใช่ไหมคะ วางตำแหน่งให้ถูกต้องตามครับ</w:t>
      </w:r>
    </w:p>
    <w:p>
      <w:pPr>
        <w:pStyle w:val="BodyText"/>
      </w:pPr>
      <w:r>
        <w:t xml:space="preserve">(คุณครูวรวุฒิ) ถูกต้อง</w:t>
      </w:r>
    </w:p>
    <w:p>
      <w:pPr>
        <w:pStyle w:val="BodyText"/>
      </w:pPr>
      <w:r>
        <w:t xml:space="preserve">(คุณครูศุภรัตน์) เด็ก ๆ ปลายทางนี่สามารถหยิบสิ่งของของตนเองขึ้นมาบนโตํพแล้วทำตามที่ครูอั๋นพูดคำศัพท์เลยนะคะ // ครับ เราไปดูคำแรกกันเลยนะครับ ไม่ทราบว่าเด็ก ๆ จำได้ไหมว่าเราได้เรียนคำศัพท์อะไรไปบ้างครับ คำแรกเลยนั่นก็คือคำว่า</w:t>
      </w:r>
      <w:r>
        <w:t xml:space="preserve"> </w:t>
      </w:r>
      <w:r>
        <w:t xml:space="preserve">“</w:t>
      </w:r>
      <w:r>
        <w:t xml:space="preserve">Next to</w:t>
      </w:r>
      <w:r>
        <w:t xml:space="preserve">”</w:t>
      </w:r>
      <w:r>
        <w:t xml:space="preserve"> </w:t>
      </w:r>
      <w:r>
        <w:t xml:space="preserve">นะครับ Next to</w:t>
      </w:r>
    </w:p>
    <w:p>
      <w:pPr>
        <w:pStyle w:val="BodyText"/>
      </w:pPr>
      <w:r>
        <w:t xml:space="preserve">(คุณครูวรวุฒิ) นะครับ The teddy bear … ก็จะแปลได้ว่าหมีนะครับ ตุ๊กตาหมีอยู่ใกล้ ๆ อยู่ข้างลูกบอลนั่นเอง</w:t>
      </w:r>
    </w:p>
    <w:p>
      <w:pPr>
        <w:pStyle w:val="BodyText"/>
      </w:pPr>
      <w:r>
        <w:t xml:space="preserve">(คุณครูศุภรัตน์) เด็ก ๆ ปลายทางวางสิ่งของอย่างนี้หรือยังคะ เราไปคำต่อไปกันเลยค่ะครูอั๋น ถ้าวางแล้วเราไปคำต่อไปกับเลยค่ะครูอั๋น นั่นก็คือคำว่า</w:t>
      </w:r>
      <w:r>
        <w:t xml:space="preserve"> </w:t>
      </w:r>
      <w:r>
        <w:t xml:space="preserve">“</w:t>
      </w:r>
      <w:r>
        <w:t xml:space="preserve">near</w:t>
      </w:r>
      <w:r>
        <w:t xml:space="preserve">”</w:t>
      </w:r>
    </w:p>
    <w:p>
      <w:pPr>
        <w:pStyle w:val="BodyText"/>
      </w:pPr>
      <w:r>
        <w:t xml:space="preserve">(คุณครูศุภรัตน์) เด็ก ๆ คะะ near แล้ววางตามตำแหน่งที่คุณครูอั๋นบอกนะคะ Near เดี๋ยวครูตุ้มขอวางบ้างค่ะ</w:t>
      </w:r>
    </w:p>
    <w:p>
      <w:pPr>
        <w:pStyle w:val="BodyText"/>
      </w:pPr>
      <w:r>
        <w:t xml:space="preserve">(คุณครูวรวุฒิ) ตัวอย่างเช่นนะครับ The teddy bear is near the ball. The teddy bear is near the box. ก็คือตุ๊กตาหมีนะครับ อยู่ใกล้กับลูกบอลนั่นเองนะครับ เด็ก ๆ บอกความแตกต่างได้ไหมครับ ว่าระหว่าง next to กับ near ต่างกันอย่างไรครับ</w:t>
      </w:r>
    </w:p>
    <w:p>
      <w:pPr>
        <w:pStyle w:val="BodyText"/>
      </w:pPr>
      <w:r>
        <w:t xml:space="preserve">(คุณครูศุภรัตน์) มีเสียงตอบมานะคะ คือ ืnext to นี่จะอยู่ติดกันเลย ส่วน near จะอยู่ใกล้ ๆ กัน แต่ว่ามีช่องว่างนะคะ ต่อมานะครับ คำศัพท์ต่อมาเลยก็คือ In front of in front of ครับ แปลว่าอยู่ข้างหน้านั่นเองนะครับ เดี๋ยวคุณครูนะครับ จะลองยกตัวอย่างนะครับ</w:t>
      </w:r>
    </w:p>
    <w:p>
      <w:pPr>
        <w:pStyle w:val="BodyText"/>
      </w:pPr>
      <w:r>
        <w:t xml:space="preserve">(คุณครูศุภรัตน์) เด็ก ๆ ลองนำสิ่งของตัวเองแล้ววางตามตำแหน่งตัวเองเลยนะคะ In front of เดี๋ยวครูตุ้มขอวางสิ่งของบ้างค่ะ</w:t>
      </w:r>
    </w:p>
    <w:p>
      <w:pPr>
        <w:pStyle w:val="BodyText"/>
      </w:pPr>
      <w:r>
        <w:t xml:space="preserve">(คุณครูวรวุฒิ) อย่างเช่นตัวอย่างนะครับ The ball in front of the teddy bear. The ball is in front of the … ลูกบอลนะครับ อยู่ด้านหน้าของตุ๊กตาหมีนั่นเองนะครับ เด็ก ๆ ได้วางตำแหน่งของสิ่งของที่อยู่บนโต๊ะนักเรียนหรือยังครับ ต่อมานะครับ คำศัพท์คำต่อมานั่นก็คือคำว่า</w:t>
      </w:r>
      <w:r>
        <w:t xml:space="preserve"> </w:t>
      </w:r>
      <w:r>
        <w:t xml:space="preserve">“</w:t>
      </w:r>
      <w:r>
        <w:t xml:space="preserve">between</w:t>
      </w:r>
      <w:r>
        <w:t xml:space="preserve">”</w:t>
      </w:r>
    </w:p>
    <w:p>
      <w:pPr>
        <w:pStyle w:val="BodyText"/>
      </w:pPr>
      <w:r>
        <w:t xml:space="preserve">(คุณครูศุภรัตน์) between คุณครูตุ้มขอเอากล่องมาวางbetween แปลว่าอะไรคะเด็ก ๆ เด็ก ๆ วางตำแหน่งของตนเองเลยค่ะ</w:t>
      </w:r>
    </w:p>
    <w:p>
      <w:pPr>
        <w:pStyle w:val="BodyText"/>
      </w:pPr>
      <w:r>
        <w:t xml:space="preserve">(คุณครูวรวุฒิ) เด็ก ๆ ก็สังเกตได้ครับ ว่าครูตุ้มวางกล่องอยู่ตรงกลางนั่นเอง คำว่า</w:t>
      </w:r>
      <w:r>
        <w:t xml:space="preserve"> </w:t>
      </w:r>
      <w:r>
        <w:t xml:space="preserve">“</w:t>
      </w:r>
      <w:r>
        <w:t xml:space="preserve">between</w:t>
      </w:r>
      <w:r>
        <w:t xml:space="preserve">”</w:t>
      </w:r>
      <w:r>
        <w:t xml:space="preserve"> </w:t>
      </w:r>
      <w:r>
        <w:t xml:space="preserve">แปลว่าระหว่างนะครับ ตัวอย่างเช่น The box is between the box in between The box between Teddy Bear and The ball. นะครับ ก็จะแปลได้ว่ากล่องนะครับอยู่ระหว่างตุ๊กตาหมีและลูกบอลนั่นเองนะครับ ต่อมานะครับ คำศัพท์คำต่อมา นั่นก็คือคำว่า</w:t>
      </w:r>
      <w:r>
        <w:t xml:space="preserve"> </w:t>
      </w:r>
      <w:r>
        <w:t xml:space="preserve">“</w:t>
      </w:r>
      <w:r>
        <w:t xml:space="preserve">opposite</w:t>
      </w:r>
      <w:r>
        <w:t xml:space="preserve">”</w:t>
      </w:r>
      <w:r>
        <w:t xml:space="preserve"> </w:t>
      </w:r>
      <w:r>
        <w:t xml:space="preserve">นะครับ</w:t>
      </w:r>
    </w:p>
    <w:p>
      <w:pPr>
        <w:pStyle w:val="BodyText"/>
      </w:pPr>
      <w:r>
        <w:t xml:space="preserve">(คุณครูศุภรัตน์) opposite แปลว่าอะไรคะ เด็ก ๆ ยังจำได้อยู่ไหม เรามาวางตำแหน่งพร้อมกันเลยค่ะ</w:t>
      </w:r>
    </w:p>
    <w:p>
      <w:pPr>
        <w:pStyle w:val="BodyText"/>
      </w:pPr>
      <w:r>
        <w:t xml:space="preserve">(คุณครูวรวุฒิ) เรามาดูตัวอย่างกันนะครับ The teddy bear is opposite the ball. The Teddy Bear is opposite the box. นั่นแปลว่าตุ๊กตาหมีนะครับ อยู่ตรงข้ามลูกบอลนั่นเองนะครับ ตุ๊กตาหมีอยู่ตรงข้ามลูกบอลนั่นเองนะครับ ไม่ทราบว่าได้ทำตามตัวอย่างที่คุณครูอั๋นได้ยกตัวอย่างไปหรือเปล่าครับ ต่อมานะครับ เรามาดูคำศัพท์คำตามาเลยนะครับ คือคำว่า</w:t>
      </w:r>
      <w:r>
        <w:t xml:space="preserve"> </w:t>
      </w:r>
      <w:r>
        <w:t xml:space="preserve">“</w:t>
      </w:r>
      <w:r>
        <w:t xml:space="preserve">behind</w:t>
      </w:r>
      <w:r>
        <w:t xml:space="preserve">”</w:t>
      </w:r>
      <w:r>
        <w:t xml:space="preserve"> </w:t>
      </w:r>
      <w:r>
        <w:t xml:space="preserve">ด้านหลังนั่นเองนะครับ // เด็ก ๆ มาทำพร้อมกันเลยนะคะ ว่า Behind แปลว่าอะไร เด็ก ๆ วางสิ่งของตำแหน่งนะคะ</w:t>
      </w:r>
    </w:p>
    <w:p>
      <w:pPr>
        <w:pStyle w:val="BodyText"/>
      </w:pPr>
      <w:r>
        <w:t xml:space="preserve">(คุณครูวรวุฒิ) ตัวอย่างเช่นนะครับ The ball behind teddy bear ก็จะแปลได้ว่าลูกบอลนะครับ อยู่ด้านหลังของตุ๊กตาหมีนั่นเองนะครับ ลูกบอลอยู่ด้านหลังของตุ๊กตาหมีนั่นเองนะครับ</w:t>
      </w:r>
    </w:p>
    <w:p>
      <w:pPr>
        <w:pStyle w:val="BodyText"/>
      </w:pPr>
      <w:r>
        <w:t xml:space="preserve">(คุณครูศุภรัตน์) ค่ะ แต่ว่าครูตุ้มอยากเอาบอลไปไว้ข้างหน้าและเอาหมีมาไว้ข้างหลังถ้าหมีอยู่ข้างหลังจะพูดได้อย่างไรคะครูอั๋น</w:t>
      </w:r>
    </w:p>
    <w:p>
      <w:pPr>
        <w:pStyle w:val="BodyText"/>
      </w:pPr>
      <w:r>
        <w:t xml:space="preserve">(คุณครูวรวุฒิ) ถ้าเราบอกว่าหมีอยู่ข้างหลัง เราจะบอกว่า The Teddy Bear is behind The ball. The teddy bear behind ball ตุ๊กตาหมีอยู่ด้านหลังลูกบอลนั่นเองนะครับ</w:t>
      </w:r>
    </w:p>
    <w:p>
      <w:pPr>
        <w:pStyle w:val="BodyText"/>
      </w:pPr>
      <w:r>
        <w:t xml:space="preserve">(คุณครูศุภรัตน์) เป็นอย่างไรบ้างคะวันนี้เด็ก ๆ ทบทวนนะคะ การวางตำแหน่งนะคะ หรือเรื่อง preposition นั่นเอง เรื่อง Preposition กันถูกต้องนะครับ เดี๋ยวเราไปเข้าเรื่องวิชาที่เราเรียนวันนี้เลยดีไหมคะครูอั๋น</w:t>
      </w:r>
    </w:p>
    <w:p>
      <w:pPr>
        <w:pStyle w:val="BodyText"/>
      </w:pPr>
      <w:r>
        <w:t xml:space="preserve">(คุณครูวรวุฒิ) เรื่องเกี่ยวกับอะไรนะคะ</w:t>
      </w:r>
    </w:p>
    <w:p>
      <w:pPr>
        <w:pStyle w:val="BodyText"/>
      </w:pPr>
      <w:r>
        <w:t xml:space="preserve">(คุณครูศุภรัตน์) ไปพร้อมกันเลยค่ะ</w:t>
      </w:r>
    </w:p>
    <w:p>
      <w:pPr>
        <w:pStyle w:val="BodyText"/>
      </w:pPr>
      <w:r>
        <w:t xml:space="preserve">(คุณครูวรวุฒิ) ครับ ก็กลับเข้าสู่บทเรียนเราในวันนี้นะครับ ก็คือเรื่อง Places in My Town acนั่นเองนะครับ นี่คือชื่อเรื่องของเราในวันนี้นะครับครูตุ้ม</w:t>
      </w:r>
    </w:p>
    <w:p>
      <w:pPr>
        <w:pStyle w:val="BodyText"/>
      </w:pPr>
      <w:r>
        <w:t xml:space="preserve">(คุณครูศุภรัตน์) Town แปลว่าอะไรคะครูอั๋น แปลว่าเมืองนะครับ แปลว่าเมือง Places in My Town ที่อยู่ในเมืองของฉันนั่นเองนะครับ เอ๊ เรื่องที่แล้วเราได้เรียนเกี่ยวกับ Plases in my school สถานที่ต่าง ๆ ที่อยู่ในโรงเรียนของเรา แล้วเรียงของสถานที่นั้นด้วยนะครับ เราจะมาเรียน Places in My Town สถานที่ที่อยู่ในเมืองของฉันนั่นเองนะครับ</w:t>
      </w:r>
    </w:p>
    <w:p>
      <w:pPr>
        <w:pStyle w:val="BodyText"/>
      </w:pPr>
      <w:r>
        <w:t xml:space="preserve">(คุณครูศุภรัตน์) เอ๊ะ โรงเรียนในรอบ ๆ ของโรงเรียนของนักเรียนนี่ตามในเมืองหรือสถานที่ที่อยู่ใกล้ ๆ แถว ๆ โรงเรียนของเด็ก ๆ นี่มีสถานที่อะไรบ้าง เด็ก ๆ ลองตอบคุณครูปลายทางดูนะคะ</w:t>
      </w:r>
    </w:p>
    <w:p>
      <w:pPr>
        <w:pStyle w:val="BodyText"/>
      </w:pPr>
      <w:r>
        <w:t xml:space="preserve">(คุณครูวรวุฒิ) ก็มีนักเรียนตอบมาเยอะเลยนะครับ เดี๋ยวเรามาดูนะครับ ว่าครูตุ้มกับครูอั๋นเสนอนี่ มีที่นักเรียนได้ตอบมาหรือเปล่านะครับ โอเค สถานที่แรกเลยนะครับ นั่นก็คือโรงพยาบาลนะครับ ภาษาอังกฤษเราจะเรียกว่า</w:t>
      </w:r>
    </w:p>
    <w:p>
      <w:pPr>
        <w:pStyle w:val="BodyText"/>
      </w:pPr>
      <w:r>
        <w:t xml:space="preserve">(คุณครูศุภรัตน์) hospital</w:t>
      </w:r>
    </w:p>
    <w:p>
      <w:pPr>
        <w:pStyle w:val="BodyText"/>
      </w:pPr>
      <w:r>
        <w:t xml:space="preserve">(คุณครูวรวุฒิ) hospital</w:t>
      </w:r>
    </w:p>
    <w:p>
      <w:pPr>
        <w:pStyle w:val="BodyText"/>
      </w:pPr>
      <w:r>
        <w:t xml:space="preserve">(คุณครูศุภรัตน์) hospital ที่นักเรียนก็เคยได้เรียนมาแล้วเช่นกันนะครับคุณครูตุ้ม</w:t>
      </w:r>
    </w:p>
    <w:p>
      <w:pPr>
        <w:pStyle w:val="BodyText"/>
      </w:pPr>
      <w:r>
        <w:t xml:space="preserve">(คุณครูศุภรัตน์) ค่ะ</w:t>
      </w:r>
    </w:p>
    <w:p>
      <w:pPr>
        <w:pStyle w:val="BodyText"/>
      </w:pPr>
      <w:r>
        <w:t xml:space="preserve">(คุณครูวรวุฒิ) ต่อมาครับ คำที่ 2 คำนี้นะครับ ก็คือตลาดนะครับ ตลาดภาษาอังกฤษเราจะเรียกว่า</w:t>
      </w:r>
      <w:r>
        <w:t xml:space="preserve"> </w:t>
      </w:r>
      <w:r>
        <w:t xml:space="preserve">“</w:t>
      </w:r>
      <w:r>
        <w:t xml:space="preserve">market</w:t>
      </w:r>
      <w:r>
        <w:t xml:space="preserve">”</w:t>
      </w:r>
    </w:p>
    <w:p>
      <w:pPr>
        <w:pStyle w:val="BodyText"/>
      </w:pPr>
      <w:r>
        <w:t xml:space="preserve">(คุณครูศุภรัตน์) Market</w:t>
      </w:r>
    </w:p>
    <w:p>
      <w:pPr>
        <w:pStyle w:val="BodyText"/>
      </w:pPr>
      <w:r>
        <w:t xml:space="preserve">(คุณครูวรวุฒิ) Market เป็นสถานที่ที่นักเรียนไปซื้อกับข้าวนะครับ หรือผลไม้ต่าง ๆ ได้นะครับ Next โอเค นี่คือสวนสาธารณะนั่นเอง ภาษาอังกฤษเราเรียกว่า Park</w:t>
      </w:r>
    </w:p>
    <w:p>
      <w:pPr>
        <w:pStyle w:val="BodyText"/>
      </w:pPr>
      <w:r>
        <w:t xml:space="preserve">(คุณครูศุภรัตน์) Park</w:t>
      </w:r>
    </w:p>
    <w:p>
      <w:pPr>
        <w:pStyle w:val="BodyText"/>
      </w:pPr>
      <w:r>
        <w:t xml:space="preserve">(คุณครูวรวุฒิ) แปลว่าสวนสาธารณะนั่นเองนะครับ เอาไว้ออกกำลังกายก็ได้นะครับ เอาไว้พักผ่อนหย่อนใจนั่นเองนะครับ ต่อมาครับ สถานที่นี้เด็ก ๆ เคยเรียนไปแล้ว อยากจะถามเด็ก ๆ ปลายทางว่าคือที่ไหนครับ</w:t>
      </w:r>
    </w:p>
    <w:p>
      <w:pPr>
        <w:pStyle w:val="BodyText"/>
      </w:pPr>
      <w:r>
        <w:t xml:space="preserve">(คุณครูศุภรัตน์) ถูกต้องแล้วนะคะ นั่นก็คือ Police station</w:t>
      </w:r>
    </w:p>
    <w:p>
      <w:pPr>
        <w:pStyle w:val="BodyText"/>
      </w:pPr>
      <w:r>
        <w:t xml:space="preserve">(คุณครูวรวุฒิ) Police Station c</w:t>
      </w:r>
    </w:p>
    <w:p>
      <w:pPr>
        <w:pStyle w:val="BodyText"/>
      </w:pPr>
      <w:r>
        <w:t xml:space="preserve">(คุณครูวรวุฒิ) Police Station</w:t>
      </w:r>
    </w:p>
    <w:p>
      <w:pPr>
        <w:pStyle w:val="BodyText"/>
      </w:pPr>
      <w:r>
        <w:t xml:space="preserve">(คุณครูศุภรัตน์) Police staatนั่นเองนะครับ ต่อมาคำนี้นะครับ เวลาเรามีเงินนะครับ เราก็ต้องเอาเงินของเราไปฝากไว้นะครับ เผื่อความปลอดภัยนั่นเอง คือ ธนาคารนั่นเอง ธนาคารภาษาอังกฤษเราจะเรียกว่า bank</w:t>
      </w:r>
    </w:p>
    <w:p>
      <w:pPr>
        <w:pStyle w:val="BodyText"/>
      </w:pPr>
      <w:r>
        <w:t xml:space="preserve">(คุณครูศุภรัตน์) bank</w:t>
      </w:r>
    </w:p>
    <w:p>
      <w:pPr>
        <w:pStyle w:val="BodyText"/>
      </w:pPr>
      <w:r>
        <w:t xml:space="preserve">(คุณครูวรวุฒิ) bank</w:t>
      </w:r>
    </w:p>
    <w:p>
      <w:pPr>
        <w:pStyle w:val="BodyText"/>
      </w:pPr>
      <w:r>
        <w:t xml:space="preserve">(คุณครูศุภรัตน์) แปลว่าธนาคารนั่นเองนะครับ Next สถานที่นี้นะครับ เด็ก ๆ ดูนะครับ จะมีหนังสือเต็มไปหมดเลยนะครับ แล้วก็มีการจ่ายเงินด้วยนะครับ ก็คือเราต้องซื้อหนังสือจากร้านนี้นะครับ นั่นก็คือร้านหนังสือนั่นเอง ภาษาอังกฤษเรียกว่า</w:t>
      </w:r>
      <w:r>
        <w:t xml:space="preserve"> </w:t>
      </w:r>
      <w:r>
        <w:t xml:space="preserve">“</w:t>
      </w:r>
      <w:r>
        <w:t xml:space="preserve">Book Store</w:t>
      </w:r>
      <w:r>
        <w:t xml:space="preserve">”</w:t>
      </w:r>
    </w:p>
    <w:p>
      <w:pPr>
        <w:pStyle w:val="BodyText"/>
      </w:pPr>
      <w:r>
        <w:t xml:space="preserve">(คุณครูวรวุฒิ) Repeat after me. bookstore แปลว่าร้านขายหนังสือนั่นเองนะครับ ต่อมานะครับ สถานที่แห่งนี้นั่นก็คือที่ทำการไปรษณีย์นั่นเอง ที่ทำการไปรษณีย์นะครับ ภาษาอังกฤษเราจะเรียกว่า</w:t>
      </w:r>
    </w:p>
    <w:p>
      <w:pPr>
        <w:pStyle w:val="BodyText"/>
      </w:pPr>
      <w:r>
        <w:t xml:space="preserve">(คุณครูศุภรัตน์) Post office</w:t>
      </w:r>
    </w:p>
    <w:p>
      <w:pPr>
        <w:pStyle w:val="BodyText"/>
      </w:pPr>
      <w:r>
        <w:t xml:space="preserve">(คุณครูวรวุฒิ) Post office</w:t>
      </w:r>
    </w:p>
    <w:p>
      <w:pPr>
        <w:pStyle w:val="BodyText"/>
      </w:pPr>
      <w:r>
        <w:t xml:space="preserve">(คุณครูศุภรัตน์) คุณครูตุ้มครับ ที่ทำการไปรษณีย์เรามีไวใช้เพื่ออะไรครับ ไว้เพื่ออะไรครับ</w:t>
      </w:r>
    </w:p>
    <w:p>
      <w:pPr>
        <w:pStyle w:val="BodyText"/>
      </w:pPr>
      <w:r>
        <w:t xml:space="preserve">(คุณครูศุภรัตน์) ไว้รับหรือส่งพัสดุค่ะ</w:t>
      </w:r>
    </w:p>
    <w:p>
      <w:pPr>
        <w:pStyle w:val="BodyText"/>
      </w:pPr>
      <w:r>
        <w:t xml:space="preserve">(คุณครูวรวุฒิ) ครับ แสดงว่านักเรียนต้องการจะรับหรือส่งพัสดุก็ต้องไปที่ทำการไปรษณีย์ ส่งจดหมายด้วยค่ะครูอุ๋น</w:t>
      </w:r>
    </w:p>
    <w:p>
      <w:pPr>
        <w:pStyle w:val="BodyText"/>
      </w:pPr>
      <w:r>
        <w:t xml:space="preserve">(คุณครูวรวุฒิ) ต่อมาครับ ึคำนี้ เวลาที่นักเรียนนะครับ จะซื้อยานะครับ หรือยาสามัญประจำบ้านนะครับ นักเรียนก็ต้องไปร้านขายยานะครับ ร้านขายยาภาษาอังกฤษเราจะเรียกว่า</w:t>
      </w:r>
      <w:r>
        <w:t xml:space="preserve"> </w:t>
      </w:r>
      <w:r>
        <w:t xml:space="preserve">“</w:t>
      </w:r>
      <w:r>
        <w:t xml:space="preserve">pharmacy</w:t>
      </w:r>
      <w:r>
        <w:t xml:space="preserve">”</w:t>
      </w:r>
    </w:p>
    <w:p>
      <w:pPr>
        <w:pStyle w:val="BodyText"/>
      </w:pPr>
      <w:r>
        <w:t xml:space="preserve">(คPharmacy</w:t>
      </w:r>
    </w:p>
    <w:p>
      <w:pPr>
        <w:pStyle w:val="BodyText"/>
      </w:pPr>
      <w:r>
        <w:t xml:space="preserve">(คุณครูวรวุฒิ) แปลว่าร้านขายยานั่นเองนะครับ ทีนี้นะครับ สถานที่ที่อยู่ในรอบ ๆ เมืองของเรานะครับ ขาดไม่ได้เลย ก็คือโรงเรียนนั่นเอง โรงเรียนเราจะเรียกว่า School</w:t>
      </w:r>
    </w:p>
    <w:p>
      <w:pPr>
        <w:pStyle w:val="BodyText"/>
      </w:pPr>
      <w:r>
        <w:t xml:space="preserve">(คุณครูศุภรัตน์) School</w:t>
      </w:r>
    </w:p>
    <w:p>
      <w:pPr>
        <w:pStyle w:val="BodyText"/>
      </w:pPr>
      <w:r>
        <w:t xml:space="preserve">(คุณครูวรวุฒิ) School แปลว่าโรงเรียนอกจากนี้ครับ ก็จะมีถนน เวลานักเรียนไปตรง 4 แยกนะครับ เราก็จะสามารถเรียกเป็นภาษาอังกฤษได้ว่า "Intintersection</w:t>
      </w:r>
    </w:p>
    <w:p>
      <w:pPr>
        <w:pStyle w:val="BodyText"/>
      </w:pPr>
      <w:r>
        <w:t xml:space="preserve">(คุณครูวรวุฒิ) แปลว่าสี่แยกนั่นเองนะครับ นอกจากนี้นะครับ ในสถานที่ต่าง ๆ ที่อยู่ในเมืองของเราแล้วนะครับ ก็ยังจะต้องมีทิศทางด้วยนะครับคุณครูตุ้ม เพราะว่าสถานที่ต่าง ๆ นี่ จะตั้งตรงทิศนี่ไม่เหมือนกัน อย่างเช่น โรงเรียนเราอยู่ทางทิศเหนือร้านขายยาของเรานะครับ โรงพยาบาลอยู่ทางทิศใต้นะครับ ซึ่งนักเรียนจะต้องเรียนเรื่องทำนองนี้ ซึ่งเดี๋ยวนักเรียนจะต้องเรียนเรื่องทิศนะครับ</w:t>
      </w:r>
    </w:p>
    <w:p>
      <w:pPr>
        <w:pStyle w:val="BodyText"/>
      </w:pPr>
      <w:r>
        <w:t xml:space="preserve">(คุณครูศุภรัตน์) เด็ก ๆ จะต้องสามารถบอกทิศได้ใช่ไหมคะครูอั๋น</w:t>
      </w:r>
    </w:p>
    <w:p>
      <w:pPr>
        <w:pStyle w:val="BodyText"/>
      </w:pPr>
      <w:r>
        <w:t xml:space="preserve">(คุณครูวรวุฒิ) ใช่แล้วครับ แต่วันนี้ด้วยกันนะครับ ทีนี้นะครับ เดี๋ยวเรามาดูทิศแรกกันก่อนนะครับ นั่นก็คือทิศเหนือนะครับ จะอยู่ข้างบนสุดเลย เราจะเรียกเป็นภาษาอังกฤษว่า</w:t>
      </w:r>
      <w:r>
        <w:t xml:space="preserve"> </w:t>
      </w:r>
      <w:r>
        <w:t xml:space="preserve">“</w:t>
      </w:r>
      <w:r>
        <w:t xml:space="preserve">North</w:t>
      </w:r>
      <w:r>
        <w:t xml:space="preserve">”</w:t>
      </w:r>
    </w:p>
    <w:p>
      <w:pPr>
        <w:pStyle w:val="BodyText"/>
      </w:pPr>
      <w:r>
        <w:t xml:space="preserve">(คุณครูวรวุฒิ) North</w:t>
      </w:r>
    </w:p>
    <w:p>
      <w:pPr>
        <w:pStyle w:val="BodyText"/>
      </w:pPr>
      <w:r>
        <w:t xml:space="preserve">(คุณครูศุภรัตน์) North</w:t>
      </w:r>
    </w:p>
    <w:p>
      <w:pPr>
        <w:pStyle w:val="BodyText"/>
      </w:pPr>
      <w:r>
        <w:t xml:space="preserve">(คุณครูวรวุฒิ) แปลว่าทิศเหนือนั่นเองนะครับ ตรงข้ามกับทิศเหนือนะครับ นั่นก็คือทิศอะไรครับ Very good ก็คือทิศใต้นั่นเอง เราจะเรียกว่า South</w:t>
      </w:r>
    </w:p>
    <w:p>
      <w:pPr>
        <w:pStyle w:val="BodyText"/>
      </w:pPr>
      <w:r>
        <w:t xml:space="preserve">(คุณครูศุภรัตน์)South</w:t>
      </w:r>
    </w:p>
    <w:p>
      <w:pPr>
        <w:pStyle w:val="BodyText"/>
      </w:pPr>
      <w:r>
        <w:t xml:space="preserve">(คุณครูวรวุฒิ) South</w:t>
      </w:r>
    </w:p>
    <w:p>
      <w:pPr>
        <w:pStyle w:val="BodyText"/>
      </w:pPr>
      <w:r>
        <w:t xml:space="preserve">(คุณครูศุภรัตน์) South</w:t>
      </w:r>
    </w:p>
    <w:p>
      <w:pPr>
        <w:pStyle w:val="BodyText"/>
      </w:pPr>
      <w:r>
        <w:t xml:space="preserve">(คุณครูวรวุฒิ) แปลว่าทิศใต้นั่นเองนะครับ เป็นภาษาอังกฤษได้ว่า The north is opposite south นะครับ ก็คือทิศเหนืออยู่ตรงข้ามกับทิศใต้นั่นเองนะครับ ต่อมานะครับ Next ก็คือทิศตะวันออก ก็คือทางขวามือนักเรียนนั่นเองนะครับ ภาษาอังกฤษว่า East</w:t>
      </w:r>
    </w:p>
    <w:p>
      <w:pPr>
        <w:pStyle w:val="BodyText"/>
      </w:pPr>
      <w:r>
        <w:t xml:space="preserve">(คุณครูศุภรัตน์) East</w:t>
      </w:r>
    </w:p>
    <w:p>
      <w:pPr>
        <w:pStyle w:val="BodyText"/>
      </w:pPr>
      <w:r>
        <w:t xml:space="preserve">(คุณครูวรวุฒิ) Eaแปลว่าทิศตะวันออกนั่นเองนะครับ ดังนั้น ตรงข้ามกับทิศตะวันออกก็ต้องมีทิศตะวันตกนั่นเอง เราจะเรียกว่า</w:t>
      </w:r>
      <w:r>
        <w:t xml:space="preserve"> </w:t>
      </w:r>
      <w:r>
        <w:t xml:space="preserve">“</w:t>
      </w:r>
      <w:r>
        <w:t xml:space="preserve">West</w:t>
      </w:r>
      <w:r>
        <w:t xml:space="preserve">”</w:t>
      </w:r>
    </w:p>
    <w:p>
      <w:pPr>
        <w:pStyle w:val="BodyText"/>
      </w:pPr>
      <w:r>
        <w:t xml:space="preserve">(คุณครูศุภรัตน์) West</w:t>
      </w:r>
    </w:p>
    <w:p>
      <w:pPr>
        <w:pStyle w:val="BodyText"/>
      </w:pPr>
      <w:r>
        <w:t xml:space="preserve">(คุณครูวรวุฒิ) West นั่นก็คือทิศตะวันตกนั่นเองนะครับ หรือเราจะเรียกว่า หรือเราจะพูดได้ว่า This is opposite The west ทิศตะวันออกตรงข้ามกับทิศตะวันตกนั่นเองนะครับ ให้นักเรียนจำง่าย ๆ ว่าทิศตะวันออกก็จะมีพระอาทิตย์คุณครูตุ้ม ทิศตะวันตกเช่นเดียวกันนะครับ พระอาทิตย์ตกนั่นเอง และนี่ก็คือ 4 ทิศหลัก ๆ นั่นเองนะครับ ฝั่งคุณครูปลายทางเกี่ยวกับเรื่องทิศให้กับนักเรียนได้เลยนะคะ หรือคุณครูปลายทางจะให้นักเรียนยืนแล้วหันหน้าไปตามทิศต่าง ๆ ได้เลยค่ะ</w:t>
      </w:r>
    </w:p>
    <w:p>
      <w:pPr>
        <w:pStyle w:val="BodyText"/>
      </w:pPr>
      <w:r>
        <w:t xml:space="preserve">(คุณครูวรวุฒิ) ครับ ต่อมานะครับ Next เรามีทิศทั้ง 4 ทิศแล้วนะครับ คุณครูเชื่อว่าเวลานักเรียนจะไปสถานที่ใดที่ใดที่หนึ่งนะครับครูตุ้ม ก็จะต้องมีการถามทางจะเลี้ยงซ้าย เลี้ยวขวา หรือเดินหน้านะครับ เราก็สามารถบอกได้ดังนี้นะครับ เดี๋ยวเรามาเรียนรู้กันเลยนะครับ คำแรกเลย ก็คือ Turn left</w:t>
      </w:r>
    </w:p>
    <w:p>
      <w:pPr>
        <w:pStyle w:val="BodyText"/>
      </w:pPr>
      <w:r>
        <w:t xml:space="preserve">(คุณครูศุภรัตน์) Turn left</w:t>
      </w:r>
    </w:p>
    <w:p>
      <w:pPr>
        <w:pStyle w:val="BodyText"/>
      </w:pPr>
      <w:r>
        <w:t xml:space="preserve">(คุณครูวรวุฒิ) Turn Left ก็จะแปลว่าเลี้ยวซ้ายนั่นเอง เลี้ยวซ้ายนั่นเอง ให้นักเรียนลองยกมือซ้ายดูดีกว่าครับ Please show your left hand. ให้นักเรียนลองยกมือซ้ายขึ้นมาดูครับ</w:t>
      </w:r>
    </w:p>
    <w:p>
      <w:pPr>
        <w:pStyle w:val="BodyText"/>
      </w:pPr>
      <w:r>
        <w:t xml:space="preserve">(คุณครูศุภรัตน์) Left hand ของเด็ก ๆ อยู่ตรงไหนเอ่ย รู้หรือยังเอ่ย มือซ้ายหรือมือขวา ส่วน Left hand ของคุณครูตุ้มอยู่ทางนี้ค่ะ</w:t>
      </w:r>
    </w:p>
    <w:p>
      <w:pPr>
        <w:pStyle w:val="BodyText"/>
      </w:pPr>
      <w:r>
        <w:t xml:space="preserve">(คุณครูวรวุฒิ) ครับ Left handeของครูอั๋นก็อยู่ทางนี้เช่นกันนะครับ โอเค Very good. ต่อมาคำที่ 2 turn right Ցแ</w:t>
      </w:r>
    </w:p>
    <w:p>
      <w:pPr>
        <w:pStyle w:val="BodyText"/>
      </w:pPr>
      <w:r>
        <w:t xml:space="preserve">(คุณครูศุภรัตน์) turn right Ց</w:t>
      </w:r>
    </w:p>
    <w:p>
      <w:pPr>
        <w:pStyle w:val="BodyText"/>
      </w:pPr>
      <w:r>
        <w:t xml:space="preserve">(คุณครูวรวุฒิ) Turn right ให้เด็ก ๆ เดาดีกว่าครับขอโทษครับ ให้เด็ก ๆ เดาดีกว่าครับว่าเลี้ยงไปทางไหน เมื่อกี้เรามีเลี้ยวซ้ายแล้วนะครับ turn left turn left เลี้ยวซ้าย Ցทีนี้ ขวานั่นเองนะครับ เก่งมากเลย เรามาอ่านอีกครั้งนะครับ turn right</w:t>
      </w:r>
    </w:p>
    <w:p>
      <w:pPr>
        <w:pStyle w:val="BodyText"/>
      </w:pPr>
      <w:r>
        <w:t xml:space="preserve">(คุณครูศุภรัตน์) turn right</w:t>
      </w:r>
    </w:p>
    <w:p>
      <w:pPr>
        <w:pStyle w:val="BodyText"/>
      </w:pPr>
      <w:r>
        <w:t xml:space="preserve">(คุณครูวรวุฒิ) แปลว่าเลี้ยวขวา Pleast show me right hand เด็ก ๆ ยกมือขวาขึ้นมาครับ</w:t>
      </w:r>
    </w:p>
    <w:p>
      <w:pPr>
        <w:pStyle w:val="BodyText"/>
      </w:pPr>
      <w:r>
        <w:t xml:space="preserve">(คุณครูศุภรัตน์) เด็ก ๆ ยกมือขวาขึ้นมาค่ะ</w:t>
      </w:r>
    </w:p>
    <w:p>
      <w:pPr>
        <w:pStyle w:val="BodyText"/>
      </w:pPr>
      <w:r>
        <w:t xml:space="preserve">(คุณครูวรวุฒิ) Very good เก่งมากเลยครับ เรารู้กันแล้วครับ ว่า trun left แปลว่าเลี้ยวซ้าย trun right เลี้ยวขวา ต่อมาครับ เราบอกว่าให้เดินตรงไปข้างหน้าเราก็สามารถพูดได้ว่า go straight ahead</w:t>
      </w:r>
    </w:p>
    <w:p>
      <w:pPr>
        <w:pStyle w:val="BodyText"/>
      </w:pPr>
      <w:r>
        <w:t xml:space="preserve">(คุณครูศุภรัตน์) go straight ahead</w:t>
      </w:r>
    </w:p>
    <w:p>
      <w:pPr>
        <w:pStyle w:val="BodyText"/>
      </w:pPr>
      <w:r>
        <w:t xml:space="preserve">(คุณครูวรวุฒิ) go straight ahead เดินตรงไปนั่นเอง</w:t>
      </w:r>
    </w:p>
    <w:p>
      <w:pPr>
        <w:pStyle w:val="BodyText"/>
      </w:pPr>
      <w:r>
        <w:t xml:space="preserve">(คุณครูศุภรัตน์) เดินตรงไปนะคะ</w:t>
      </w:r>
    </w:p>
    <w:p>
      <w:pPr>
        <w:pStyle w:val="BodyText"/>
      </w:pPr>
      <w:r>
        <w:t xml:space="preserve">(คุณครูวรวุฒิ) ทีนี้นะครับ คำว่า Go straight ahead เราก็สามารถพูดสั้น ๆ ได้ว่า go straight หรือ go ahead ก็ได้นะครับ ต่อมานะครับ คำว่า on the left On the left แปลว่า อยู่ทางซ้ายมือนั่นเองนะครับ หรืออยู่ด้านซ้ายนั่นเองนะครับ ต่อมานะครับ on the right I’m sorry ลืมครับ On the left นักเรียนอ่านตามคุณครูนะครับ on the left</w:t>
      </w:r>
    </w:p>
    <w:p>
      <w:pPr>
        <w:pStyle w:val="BodyText"/>
      </w:pPr>
      <w:r>
        <w:t xml:space="preserve">(คุณครูศุภรัตน์) on the leftิ</w:t>
      </w:r>
    </w:p>
    <w:p>
      <w:pPr>
        <w:pStyle w:val="BodyText"/>
      </w:pPr>
      <w:r>
        <w:t xml:space="preserve">(คุณครูศุภรัตน์) ิon the left</w:t>
      </w:r>
    </w:p>
    <w:p>
      <w:pPr>
        <w:pStyle w:val="BodyText"/>
      </w:pPr>
      <w:r>
        <w:t xml:space="preserve">(คุณครูวรวุฒิ) แปลว่าอยู่ทางด้านซ้ายนั่นเอง ต่อมา แon the right ก็คืออยู่ทางด้านขวามือนะครับ นักเรียนอ่านตามครูครับ On the right</w:t>
      </w:r>
    </w:p>
    <w:p>
      <w:pPr>
        <w:pStyle w:val="BodyText"/>
      </w:pPr>
      <w:r>
        <w:t xml:space="preserve">(คุณครูวรวุฒิ) ิon the left</w:t>
      </w:r>
    </w:p>
    <w:p>
      <w:pPr>
        <w:pStyle w:val="BodyText"/>
      </w:pPr>
      <w:r>
        <w:t xml:space="preserve">(คุณครูศุภรัตน์) ิon the left</w:t>
      </w:r>
    </w:p>
    <w:p>
      <w:pPr>
        <w:pStyle w:val="BodyText"/>
      </w:pPr>
      <w:r>
        <w:t xml:space="preserve">(คุณครูวรวุฒิ) แปลว่าอยู่ทางขวามนั่นเองนะครับ</w:t>
      </w:r>
    </w:p>
    <w:p>
      <w:pPr>
        <w:pStyle w:val="BodyText"/>
      </w:pPr>
      <w:r>
        <w:t xml:space="preserve">(คุณครูศุภรัตน์) ครูอั๋นมีรูปภาพให้ดูไหมคะ เด็ก ๆ จะได้เห็นภาพได้ชัดขึ้นว่าเลี้ยวซ้ายหรือเลี้ยวขวา ด้านซ้ายอยู่ทางด้านขวาเป็นอย่างไร เด็ก ๆ จะได้มองเห็นภาพค่ะ</w:t>
      </w:r>
    </w:p>
    <w:p>
      <w:pPr>
        <w:pStyle w:val="BodyText"/>
      </w:pPr>
      <w:r>
        <w:t xml:space="preserve">(คุณครูวรวุฒิ) มีครับคุณครูตุ้มครับ เดี๋ยวเราไปดูตัวอย่างกันเลยครับ นี่ครับ ภาพแรกนะครับ มีลูกศรชี้ไปทางขวามือนะครับ และแน่นอนนะครับ เราจะพูดเป็นภาษาอังกฤษได้ว่า turn right</w:t>
      </w:r>
    </w:p>
    <w:p>
      <w:pPr>
        <w:pStyle w:val="BodyText"/>
      </w:pPr>
      <w:r>
        <w:t xml:space="preserve">(คุณครูศุภรัตน์) turn right</w:t>
      </w:r>
    </w:p>
    <w:p>
      <w:pPr>
        <w:pStyle w:val="BodyText"/>
      </w:pPr>
      <w:r>
        <w:t xml:space="preserve">(คุณครูวรวุฒิ) turn right</w:t>
      </w:r>
    </w:p>
    <w:p>
      <w:pPr>
        <w:pStyle w:val="BodyText"/>
      </w:pPr>
      <w:r>
        <w:t xml:space="preserve">(คุณครูศุภรัตน์) turn right</w:t>
      </w:r>
    </w:p>
    <w:p>
      <w:pPr>
        <w:pStyle w:val="BodyText"/>
      </w:pPr>
      <w:r>
        <w:t xml:space="preserve">(คุณครูวรวุฒิ) แปลว่าเลี้ยวขวานะครับ</w:t>
      </w:r>
    </w:p>
    <w:p>
      <w:pPr>
        <w:pStyle w:val="BodyText"/>
      </w:pPr>
      <w:r>
        <w:t xml:space="preserve">(คุณครูศุภรัตน์) เด็ก ๆ เคยเห็นป้ายนี้ที่ไหนไหมคะ เด็ก ๆ เคยพบเห็นป้ายเหล่านี้ไหมคะ ใช่แล้วค่ะ ก็คืออยู่ตามท้องถนนนั่นเอง</w:t>
      </w:r>
    </w:p>
    <w:p>
      <w:pPr>
        <w:pStyle w:val="BodyText"/>
      </w:pPr>
      <w:r>
        <w:t xml:space="preserve">(คุณครูวรวุฒิ) ครับ ต่อมาครับป้ายนี้ เมื่อกี้มีเลี้ยวขวาแล้วนะครับ ให้เด็ก ๆ ลองเดาสิครับ ว่าเลี้ยงซ้าย เมื่อกี้เราจะพูดว่าอย่างไรครับ Very good เก่งมากเลยครับ นักเรียนปลายทางของครูตุ้มกับครูอั๋นนะครับ คำว่า</w:t>
      </w:r>
      <w:r>
        <w:t xml:space="preserve"> </w:t>
      </w:r>
      <w:r>
        <w:t xml:space="preserve">“</w:t>
      </w:r>
      <w:r>
        <w:t xml:space="preserve">เลี้ยวซ้าย</w:t>
      </w:r>
      <w:r>
        <w:t xml:space="preserve">”</w:t>
      </w:r>
      <w:r>
        <w:t xml:space="preserve"> </w:t>
      </w:r>
      <w:r>
        <w:t xml:space="preserve">นะครับ ก็คือคำว่า turn left อีกครั้งนะครับ</w:t>
      </w:r>
    </w:p>
    <w:p>
      <w:pPr>
        <w:pStyle w:val="BodyText"/>
      </w:pPr>
      <w:r>
        <w:t xml:space="preserve">(คุณครูศุภรัตน์) turn left</w:t>
      </w:r>
    </w:p>
    <w:p>
      <w:pPr>
        <w:pStyle w:val="BodyText"/>
      </w:pPr>
      <w:r>
        <w:t xml:space="preserve">(คุณครูวรวุฒิ) อีกดครั้งนะครับ turn left</w:t>
      </w:r>
    </w:p>
    <w:p>
      <w:pPr>
        <w:pStyle w:val="BodyText"/>
      </w:pPr>
      <w:r>
        <w:t xml:space="preserve">(คุณครูศุภรัตน์) turn left ดูป้ายนะครับ Turn right ลูกศรก็จะชี้ไปทางขวามือนะครับ เลี้ยวซ้ายจะมีลูกศรชี้ไปทางซ้ายมือนะครับ เดี๋ยวเราไปทบทวนดีกว่าครับครูตุ้ม ให้นักเรียนยกมือซ้ายมือขวากัน ยกมือขวาขึ้น ถ้าคุณครูอั๋นบอก Turn left นักเรียนยกมือซ้ายขึ้นนะครับ ฝากคุณครูปลายทางช่วยดูด้วยนะครับ ว่านักเรียนคนไหนยังทำผิดหรือทำถูกนะครับ เดี๋ยวรบกวนคุณครูตุ้มช่วยยกเป็นเพื่อนนักเรียนนะครับ คำแรกเลย Right Right ก็คือมือขวานั่นเองนะครับ ยังมีนักเรียนนะครับ ยกผิดอยู่นะครับ</w:t>
      </w:r>
    </w:p>
    <w:p>
      <w:pPr>
        <w:pStyle w:val="BodyText"/>
      </w:pPr>
      <w:r>
        <w:t xml:space="preserve">(คุณครูศุภรัตน์) ครูตุ้มให้เด็ก ๆ ลองเลี้ยวดีไหมคะ โดนทำมือแบบนี้ค่ะ</w:t>
      </w:r>
    </w:p>
    <w:p>
      <w:pPr>
        <w:pStyle w:val="BodyText"/>
      </w:pPr>
      <w:r>
        <w:t xml:space="preserve">(คุณครูวรวุฒิ) ได้เลยครับ นักเรียนทำ Turn lefI’m Sorry</w:t>
      </w:r>
    </w:p>
    <w:p>
      <w:pPr>
        <w:pStyle w:val="BodyText"/>
      </w:pPr>
      <w:r>
        <w:t xml:space="preserve">(คุณครูศุภรัตน์) เด็ก ๆ ทำมือเลี้ยวไปแบบนี้เลยค่ะ turn right</w:t>
      </w:r>
    </w:p>
    <w:p>
      <w:pPr>
        <w:pStyle w:val="BodyText"/>
      </w:pPr>
      <w:r>
        <w:t xml:space="preserve">(คุณครูวรวุฒิ) เก่งมากเลยครับ พร้อมเพรียงกันมากเลย Left มือซ้ายนะครับ แล้วให้นักเรียนทำท่าน turn left trun left</w:t>
      </w:r>
    </w:p>
    <w:p>
      <w:pPr>
        <w:pStyle w:val="BodyText"/>
      </w:pPr>
      <w:r>
        <w:t xml:space="preserve">(คุณครูศุภรัตน์) turn left</w:t>
      </w:r>
    </w:p>
    <w:p>
      <w:pPr>
        <w:pStyle w:val="BodyText"/>
      </w:pPr>
      <w:r>
        <w:t xml:space="preserve">(คุณครูวรวุฒิ) turn left Very good เก่งมากเลยครับ ปรบมือให้ตัวเองหน่อย Very good พร้อมเพรียงกันมากเลย ต่อมานะครับ เรามาดูภาพนี้ นักเรียนดูลูกศรนะครับ แล้วนักเรียนบอกคุณครูอั๋นสิว่าเขาต้องการสื่ออะไรให้กับเราภาพนี้ มีเลี้ยงซ้ายเลี้ยวขวาแล้วนี่ก็ต้องเดินตรงไปนั่นเองนะครับ เดินตรงไป นักเรียนลองบอกครูเป็นภาษาอังกฤษสิครับว่าต้องพูดว่าอย่างไร very good go straight ahead อ่านตามครูอีกครั้งนะครับ Go straight ahead</w:t>
      </w:r>
    </w:p>
    <w:p>
      <w:pPr>
        <w:pStyle w:val="BodyText"/>
      </w:pPr>
      <w:r>
        <w:t xml:space="preserve">(คุณครูศุภรัตน์) Go straight ahead</w:t>
      </w:r>
    </w:p>
    <w:p>
      <w:pPr>
        <w:pStyle w:val="BodyText"/>
      </w:pPr>
      <w:r>
        <w:t xml:space="preserve">(คุณครูวรวุฒิ) แปลว่า เดินตรงไปข้างหน้า นะครับ ซึ่งเราสังเกตลูกศรนะครับ ว่าให้ตรงไปนั่นเองนะครับ ทีนี้นะครับ เดี๋ยวเรามาดู On the left on the left เมื่อกี้ครูอั๋นได้สอนไปแล้วนะครับ แปลว่าอยู่ทางซ้ายมือนั่นเองนะครับ หรืออยู่ทางด้านซ้ายมือนะครับ ซึ่งเด็ก ๆ จะเห็นว่าจุดเริ่มต้นของเราจะอยู่ตรงนี้นะครับ จะอ่านว่า Start Start Start แปลว่าจุดเริ่มต้นนะครับ เดี๋ยวสมมติว่าลองให้นักเรียนนี่ลองยืนตรงนี้ดีกว่า เด็ก ๆ ลองจินตนาการตามครูอั๋นนะครับ นักเรียนก็อยู่ที่จุดเริ่มต้นนะครับ เดินไปหน่อยก็จะเจอโรงเรียนใช่ไหมครับ โรงเรียนจะอยู่ทาง</w:t>
      </w:r>
    </w:p>
    <w:p>
      <w:pPr>
        <w:pStyle w:val="BodyText"/>
      </w:pPr>
      <w:r>
        <w:t xml:space="preserve">(คุณครูศุภรัตน์) อยู่ทางไหนของนักเรียนคะ</w:t>
      </w:r>
    </w:p>
    <w:p>
      <w:pPr>
        <w:pStyle w:val="BodyText"/>
      </w:pPr>
      <w:r>
        <w:t xml:space="preserve">(คุณครูวรวุฒิ) ทางไหนครับ</w:t>
      </w:r>
    </w:p>
    <w:p>
      <w:pPr>
        <w:pStyle w:val="BodyText"/>
      </w:pPr>
      <w:r>
        <w:t xml:space="preserve">(คุณครูศุภรัตน์) ถูกต้องแล้วค่ะ อยู่ทางซ้ายนั่นเองค่ะ แต่จะพูดว่าอย่างไรคะครูอั๋น</w:t>
      </w:r>
    </w:p>
    <w:p>
      <w:pPr>
        <w:pStyle w:val="BodyText"/>
      </w:pPr>
      <w:r>
        <w:t xml:space="preserve">(คุณครูวรวุฒิ) อยู่ด้านซ้ายหรือว่าอยู่ด้านซ้าย เราจะพูดว่า on the left</w:t>
      </w:r>
    </w:p>
    <w:p>
      <w:pPr>
        <w:pStyle w:val="BodyText"/>
      </w:pPr>
      <w:r>
        <w:t xml:space="preserve">(คุณครูศุภรัตน์) on the left</w:t>
      </w:r>
    </w:p>
    <w:p>
      <w:pPr>
        <w:pStyle w:val="BodyText"/>
      </w:pPr>
      <w:r>
        <w:t xml:space="preserve">(คุณครูวรวุฒิ) แปลว่าอยู่ทางซ้ายมือนั่นเองนะครับ ตัวอย่างนะครับ The school is onon the left เด็ก ๆ อ่านออกเสียงตามครุครับ The school is on the le</w:t>
      </w:r>
    </w:p>
    <w:p>
      <w:pPr>
        <w:pStyle w:val="BodyText"/>
      </w:pPr>
      <w:r>
        <w:t xml:space="preserve">(คุณครูวรวุฒิ) Very good เก่งมากเลย โรงเรียนอยู่ทางซ้ายมือนะครับ หรือว่าโรงเรียนอยู่ด้านซ้ายมือนั่นเองนะครับ ต่อมาเรามาดูตัวอย่างหนึ่งนะครับ เมื่อกี้อยู่ทางซ้ายมือแล้ว มาดูว่ารูปภาพรูปนี้นะครับ อยู่ทางด้านไหนของนักเรียน ซ้ายหรือขวาครับ</w:t>
      </w:r>
    </w:p>
    <w:p>
      <w:pPr>
        <w:pStyle w:val="BodyText"/>
      </w:pPr>
      <w:r>
        <w:t xml:space="preserve">(คุณครูศุภรัตน์) เด็ก ๆ ลองตอบได้เลยค่ะ โดยดูจากภาพนะคะลูก</w:t>
      </w:r>
    </w:p>
    <w:p>
      <w:pPr>
        <w:pStyle w:val="BodyText"/>
      </w:pPr>
      <w:r>
        <w:t xml:space="preserve">(คุณครูวรวุฒิ) ครับ นั่นก็คืออยู่ทางขวามือนั่นเอง เดียวกันนะครับ เดี๋ยวคุณครูจะให้นักเรียนนี่ อยู่ตรงจุด Start สีแดง ๆ ตรงนี้นะครับ จุด Start ก็คือจุดเริ่มต้นนะครับ แล้วนักเรียนลองเดินไปนะครับ สถานที่สถานที่นี้นะครับ นั่นก็็คือ park นั่นเองนะครับ ลืมบอกไป ตัวนี้ก็คือสวนสาธารณะ หรือ Park นักเรียนเดินไปนะครับ นักเรียนลองดูสิครับ ว่าอยู่ทางไหนของนักเรียน นั่นก็คืออยู่ด้านขวามือของนักเรียนนั่นเองนะครับ เราจะพูดเป็นภาษาอังกฤษได้ว่า On the right</w:t>
      </w:r>
    </w:p>
    <w:p>
      <w:pPr>
        <w:pStyle w:val="BodyText"/>
      </w:pPr>
      <w:r>
        <w:t xml:space="preserve">(คุณครูวรวุฒิ) ซึ่งคำว่า On the right แปลว่าอยู่ทางด้านขวามือนั่นเองนะครับ ถ้าเราจะพูดเป็นประโยคนะครับ ว่าสวนสาธารณะอยู่ทาง… สวนสาธารณะอยู่ด้านขวามือเราจะพูดเป็นภาษาอังกฤษได้ว่า The park is on the right.</w:t>
      </w:r>
    </w:p>
    <w:p>
      <w:pPr>
        <w:pStyle w:val="BodyText"/>
      </w:pPr>
      <w:r>
        <w:t xml:space="preserve">(คุณครูศุภรัตน์) The park is on the right.</w:t>
      </w:r>
    </w:p>
    <w:p>
      <w:pPr>
        <w:pStyle w:val="BodyText"/>
      </w:pPr>
      <w:r>
        <w:t xml:space="preserve">(คุณครูวรวุฒิ) The park is on the right.</w:t>
      </w:r>
    </w:p>
    <w:p>
      <w:pPr>
        <w:pStyle w:val="BodyText"/>
      </w:pPr>
      <w:r>
        <w:t xml:space="preserve">(คุณครูศุภรัตน์) The park is onthe right</w:t>
      </w:r>
    </w:p>
    <w:p>
      <w:pPr>
        <w:pStyle w:val="BodyText"/>
      </w:pPr>
      <w:r>
        <w:t xml:space="preserve">(คุณครูวรวุฒิ) แปลว่า สวนสาธารณะอยู่ทางขวามือนั่นเองนะครับ นักเรียนพอแยกออกไหมครับ ว่าอันไหนคือ on the left อันไหนคือ on the right นักเรียนพอแยกออกนะครับ ต่อมาเลยนะครับ เดี๋ยวเรามาเล่นเกมกันดีกว่าครับครูตุ้ม Let’s play game เรามาดูสิครับ ว่าเกมนี่จะสนุกขนาดไหนนะครับ นี่ ซึ่งเกมนะครับ คุณครูก็จะอธิบายกติกาง่าย ๆ เลยนะครับ ซึ่งเดี๋ยวคุณครูจะให้นักเรียนเลี้ยวซ้ายหรือเลี้ยวขวา ที่นักเรียน ที่ครูให้นักเรียนไปว่าเป็นสถานที่อะไรนะครับ ต่อมานะครับ เดี๋ยวเริ่มกันเลย อันนี้คือจุด Start จุด Start คืออะไรครับค</w:t>
      </w:r>
    </w:p>
    <w:p>
      <w:pPr>
        <w:pStyle w:val="BodyText"/>
      </w:pPr>
      <w:r>
        <w:t xml:space="preserve">(คุณครูศุภรัตน์) ก็คือจุดเริ่มต้นนั่นเองค่ะเด็ก ๆ</w:t>
      </w:r>
    </w:p>
    <w:p>
      <w:pPr>
        <w:pStyle w:val="BodyText"/>
      </w:pPr>
      <w:r>
        <w:t xml:space="preserve">(คุณครูวรวุฒิ) สมมติว่านักเรียนอยู่ตรงที่จุด Start นะครับ คุณครูอั๋นนะครับ บอกว่า Go straight ahead ซึ่งแปลว่าอะไรครับคุณครูตุ้ม</w:t>
      </w:r>
    </w:p>
    <w:p>
      <w:pPr>
        <w:pStyle w:val="BodyText"/>
      </w:pPr>
      <w:r>
        <w:t xml:space="preserve">(คุณครูศุภรัตน์) ก็คือเดินตรงไปค่ะ</w:t>
      </w:r>
    </w:p>
    <w:p>
      <w:pPr>
        <w:pStyle w:val="BodyText"/>
      </w:pPr>
      <w:r>
        <w:t xml:space="preserve">(คุณครูวรวุฒิ) เดี๋ยวนะ สมมติว่านักเรียนอยู่ที่ ณ จุด Start ตอนนี้นะครับ ลองจินตนาการนะครับ ตามคุณครูอั๋นพูดนะครับ Go straight ahead</w:t>
      </w:r>
    </w:p>
    <w:p>
      <w:pPr>
        <w:pStyle w:val="BodyText"/>
      </w:pPr>
      <w:r>
        <w:t xml:space="preserve">(คุณครูศุภรัตน์) turn right คืออะไรคะเด็ก ๆ เลี้ยวขวานั่นเองค่ะ</w:t>
      </w:r>
    </w:p>
    <w:p>
      <w:pPr>
        <w:pStyle w:val="BodyText"/>
      </w:pPr>
      <w:r>
        <w:t xml:space="preserve">(คุณครูวรวุฒิ) เลี้ยวขวา and Go straight</w:t>
      </w:r>
    </w:p>
    <w:p>
      <w:pPr>
        <w:pStyle w:val="BodyText"/>
      </w:pPr>
      <w:r>
        <w:t xml:space="preserve">(คุณครูศุภรัตน์) ก็คือเดินตรงไปอีกค่ะ เอ๊ เกมครูอั๋นนี่จะให้เด็กนักเรียนบอกใช่ไหมคะ ให้เดินไปตามทิศทางที่คุณครูบอกแล้วเป็นสถานที่ไหนใช่ไหมคะ</w:t>
      </w:r>
    </w:p>
    <w:p>
      <w:pPr>
        <w:pStyle w:val="BodyText"/>
      </w:pPr>
      <w:r>
        <w:t xml:space="preserve">(คุณครูวรวุฒิ) ถูกต้องครับ</w:t>
      </w:r>
    </w:p>
    <w:p>
      <w:pPr>
        <w:pStyle w:val="BodyText"/>
      </w:pPr>
      <w:r>
        <w:t xml:space="preserve">(คุณครูวรวุฒิ) เดี๋ยวนักเรียนต้องบอกชื่อให้ได้นะครับ is on the left</w:t>
      </w:r>
    </w:p>
    <w:p>
      <w:pPr>
        <w:pStyle w:val="BodyText"/>
      </w:pPr>
      <w:r>
        <w:t xml:space="preserve">(คุณครูศุภรัตน์) มันอยู่ทางซ้ายมือนะคะ</w:t>
      </w:r>
    </w:p>
    <w:p>
      <w:pPr>
        <w:pStyle w:val="BodyText"/>
      </w:pPr>
      <w:r>
        <w:t xml:space="preserve">(คุณครูวรวุฒิ) opposite the park.</w:t>
      </w:r>
    </w:p>
    <w:p>
      <w:pPr>
        <w:pStyle w:val="BodyText"/>
      </w:pPr>
      <w:r>
        <w:t xml:space="preserve">(คุณครูศุภรัตน์) อยู่ตรงข้ามสวน</w:t>
      </w:r>
    </w:p>
    <w:p>
      <w:pPr>
        <w:pStyle w:val="BodyText"/>
      </w:pPr>
      <w:r>
        <w:t xml:space="preserve">(คุณครูวรวุฒิ) เด็ก ๆ เจอหรือยังครับ ว่าสถานที่นั้นคืออะไร</w:t>
      </w:r>
    </w:p>
    <w:p>
      <w:pPr>
        <w:pStyle w:val="BodyText"/>
      </w:pPr>
      <w:r>
        <w:t xml:space="preserve">(คุณครูศุภรัตน์) ลองตอบดูสิคะ มีเสียงตอบมาแล้วค่ะครูอั๋น</w:t>
      </w:r>
    </w:p>
    <w:p>
      <w:pPr>
        <w:pStyle w:val="BodyText"/>
      </w:pPr>
      <w:r>
        <w:t xml:space="preserve">(คุณครูวรวุฒิ) Very good Pharmacy นั่นเอง เด็ก ๆ ตอบได้ไหมครับว่า Pharmacy คืออะไรครับ นั่นคือร้านขายยานั่นเองนะครับครูตุ้ม เดี๋ยวเราลองมาดูทีละขั้นตอนเลยดีกว่าครับ นักเรียนบางคนอาจจะยังสับสนอยู่นะครับ Go straight ahead นะครับ นั่นก็คือให้นักเรียนเดินตรงไปเลยนะครับ จากนั้น turn right ก็นักเรียนก็ Turn right and go straight. นะครับ แล้วก็เดินตรงมานะครับ It’s on the left ก็คืออยู่ทางซ้ายมือของนักเรียนนะครับ opposite the park นั่นก็คืออยู่ตรงข้ามกับสวนสาธารณะนั่นเอง และสถานที่นั้น ก็คือ Pharmacy นั่นเอง ก็คือร้านขายยา</w:t>
      </w:r>
    </w:p>
    <w:p>
      <w:pPr>
        <w:pStyle w:val="BodyText"/>
      </w:pPr>
      <w:r>
        <w:t xml:space="preserve">(คุณครูศุภรัตน์) เดี๋ยวเราไปดูอีก 1 ตัวอย่างดีไหมคะ</w:t>
      </w:r>
    </w:p>
    <w:p>
      <w:pPr>
        <w:pStyle w:val="BodyText"/>
      </w:pPr>
      <w:r>
        <w:t xml:space="preserve">(คุณครูวรวุฒิ) ดีเลยครับ เดี๋ยวคุณครูอั๋นก็ให้ข้อมูลเหมือนเดิม แล้วนักเรียนนี่ ลองเดินไปตามที่ครูอั๋นบอกนะครับ แล้วนักเรียนก็บอกว่าสถานที่ที่นักเรียนไปนี่คือที่ไหนนั่นเองครับ Go straight ahead and turn left คุณครูตุ้มช่วยบอกนักเรียนหน่อยครับว่าแปลว่าอะไร</w:t>
      </w:r>
    </w:p>
    <w:p>
      <w:pPr>
        <w:pStyle w:val="BodyText"/>
      </w:pPr>
      <w:r>
        <w:t xml:space="preserve">(คุณครูศุภรัตน์) Go straight ahead ก็คือตรงไปนั่นเองค่ะ</w:t>
      </w:r>
    </w:p>
    <w:p>
      <w:pPr>
        <w:pStyle w:val="BodyText"/>
      </w:pPr>
      <w:r>
        <w:t xml:space="preserve">(คุณครูวรวุฒิ) and turn left.</w:t>
      </w:r>
    </w:p>
    <w:p>
      <w:pPr>
        <w:pStyle w:val="BodyText"/>
      </w:pPr>
      <w:r>
        <w:t xml:space="preserve">(คุณครูศุภรัตน์) and turn left. ก็คือเลี้ยวซ้ายค่ะ</w:t>
      </w:r>
    </w:p>
    <w:p>
      <w:pPr>
        <w:pStyle w:val="BodyText"/>
      </w:pPr>
      <w:r>
        <w:t xml:space="preserve">(คุณครูวรวุฒิ) It’s on the right</w:t>
      </w:r>
    </w:p>
    <w:p>
      <w:pPr>
        <w:pStyle w:val="BodyText"/>
      </w:pPr>
      <w:r>
        <w:t xml:space="preserve">(คุณครูศุภรัตน์) มันอยู่ทางด้านขวามือค่ะ</w:t>
      </w:r>
    </w:p>
    <w:p>
      <w:pPr>
        <w:pStyle w:val="BodyText"/>
      </w:pPr>
      <w:r>
        <w:t xml:space="preserve">(คุณครูวรวุฒิ) opposite the post office. Ց</w:t>
      </w:r>
    </w:p>
    <w:p>
      <w:pPr>
        <w:pStyle w:val="BodyText"/>
      </w:pPr>
      <w:r>
        <w:t xml:space="preserve">(คุณครูศุภรัตน์) อยู่ตรงข้ามกับที่ทำการไปรษณีย์ เอ๊ะ คือ สถานที่ไหนคะเด็ก ๆ</w:t>
      </w:r>
    </w:p>
    <w:p>
      <w:pPr>
        <w:pStyle w:val="BodyText"/>
      </w:pPr>
      <w:r>
        <w:t xml:space="preserve">(คุณครูวรวุฒิ) very good นั่นก็คือ Bank นั่นเองก็คือธนาคารนั่นเองครับครูตุ้ม เราเล่นอย่างนี้ไม่สนุกครับ เดี๋ยวให้นักเรียนนี่ไปเล่นกับเพื่อน ๆ ดีกว่า ในช่วงของ Ask your friend เพื่อนเดี๋ยวคุณครูอั๋นนะครับ จะให้นักเรียนบอกเพื่อนเกี่ยวกับการบอกทิศทางนะครับ นักเรียนสังเกตว่าครูอั๋นได้เปลี่ยนจุด Start แล้วนะครับอยู่ตรงนี้ เดี๋ยวเรามาดูประโยคกันเลยนะครับ ว่านักเรียนต้องไปบอกเพื่อนดังนี้เลยนะครับ นั่นก็คือ Go straight ahead and turn right. It’ It’ Go straight ahead and turn right. is opposite the book store เราลองไปบอกเพื่อน ๆ ดู แล้วเพื่อน ๆ นี่ ลองเดินตามการที่เราบอกนะครับ แล้วดูว่าเราจะไปอยู่สถานที่ใดนะครับ เดี๋ยวคุณครูจะให้นักเรียนลองไปบอกเพื่อนสักครู่นะครับ เดี๋ยวกลับมาครับ</w:t>
      </w:r>
    </w:p>
    <w:p>
      <w:pPr>
        <w:pStyle w:val="BodyText"/>
      </w:pPr>
      <w:r>
        <w:t xml:space="preserve">[เสียงดนตรี]</w:t>
      </w:r>
    </w:p>
    <w:p>
      <w:pPr>
        <w:pStyle w:val="BodyText"/>
      </w:pPr>
      <w:r>
        <w:t xml:space="preserve">(คุณครูวรวุฒิ) เป็นอย่างไรบ้างครับเด็ก ๆ หลังจากที่เราได้ไปบอกแล้วนะครับ เพื่อนได้เดินตามคำแนะนำของเราหรือเปล่า เดี๋ยวคุณครูจะมาเฉลยเลยนะครับ ซึ่งจุด Start ของเราจะอยู่ตรงโน้น เดี๋ยวคุณครูจะให้คุณครูตุ้มขีดเส้นเพื่อให้เห็นชัดเจนยิ่งขึ้นนะครับ เริ่มกันเลยนะครับ</w:t>
      </w:r>
    </w:p>
    <w:p>
      <w:pPr>
        <w:pStyle w:val="BodyText"/>
      </w:pPr>
      <w:r>
        <w:t xml:space="preserve">(คุณครูศุภรัตน์) ค่ะ ครูขออนุญาตนะคะ เริ่มที่จุด Start ใช่ไหมค่ะครูอั๋น</w:t>
      </w:r>
    </w:p>
    <w:p>
      <w:pPr>
        <w:pStyle w:val="BodyText"/>
      </w:pPr>
      <w:r>
        <w:t xml:space="preserve">(คุณครูวรวุฒิ) ใช่ครับ เริ่มที่จุด Start ครับ แปลว่าเดินตรงไปนะครับ and turn right แล้วก็เลี้ยงขวา It’ s opposite the bookstore. It’ s opposite the bookstore. นักเรียนยังจำ It’ s opposite the bookstore. ได้ไหมครับ It’s opposite the bookstorethe book store แปลว่าอยู่ตรงข้ามกับร้านขายหนังสือนะครับ นั่นก็คือสถานที่ใดครับ นั่นก็คือ Post office นั่นเองนะครับ ไม่ทราบว่าเพื่อน ๆ ได้ไปสถานที่นี้ไหมคัรบ วเลบอกทิศทางไปแล้วนะครับ</w:t>
      </w:r>
    </w:p>
    <w:p>
      <w:pPr>
        <w:pStyle w:val="BodyText"/>
      </w:pPr>
      <w:r>
        <w:t xml:space="preserve">(คุณครูศุภรัตน์) เด็ก ๆ ไปเจอสถานที่อะไรเอ่ย เหมือนคุณครูไหมคะ เด็ก ๆ ตอบว่าใช่ค่ะ ใช่ครับครูอั๋น</w:t>
      </w:r>
    </w:p>
    <w:p>
      <w:pPr>
        <w:pStyle w:val="BodyText"/>
      </w:pPr>
      <w:r>
        <w:t xml:space="preserve">(คุณครูวรวุฒิ) นั่นก็คือที่ทำการไปรษณีย์นั่นเองนะครับ หลังจากที่เรียนไปแล้วนะครับ คุณครูจะให้นักเรียนทำใบงานนะครับ ใบงาน ชื่อ Street Direction นะครับ หน้าตาจะเป็นแบบนี้ครับ เดี๋ยวจะให้คุณครูตุ้มนะครับ อธิบายนักเรียนนะครับ นะคะ นำคำศัพท์นะคะ ที่ให้มาก็คืออยู่บนใบงานนำไปเติมใต้ภาพค่ะ</w:t>
      </w:r>
    </w:p>
    <w:p>
      <w:pPr>
        <w:pStyle w:val="BodyText"/>
      </w:pPr>
      <w:r>
        <w:t xml:space="preserve">(คุณครูวรวุฒิ) ส่วนคุณครูปลายทางนะครับ ช่วยแจกใบงานให้กับนักเรียน แล้วก็อธิบายให้นักเรียนทราบนะครับ ถ้านักเรียนมีข้อสงสัยเพิ่มเติมได้นะครับ ซึ่งลักษณะของใบงานก็จะเป็นแบบนี้นะครับ ชื่อใบงานว่า Street Directions นะครับ Street Directions จะเป็นแบบนี้เลยนะครับ ซึ่งง่าย ๆ เลยครับ ก็คือเอาคำศัพท์ที่เราเรียนเมื่อสักครู่มาใส่ใต้รูปภาพให้ถูกต้องเดี๋ยวคุณครูนะครับ จะให้นักเรียนทำใบงานใบนี้สักครู่นะครับ</w:t>
      </w:r>
    </w:p>
    <w:p>
      <w:pPr>
        <w:pStyle w:val="BodyText"/>
      </w:pPr>
      <w:r>
        <w:t xml:space="preserve">[เสียงดนตรี]</w:t>
      </w:r>
    </w:p>
    <w:p>
      <w:pPr>
        <w:pStyle w:val="BodyText"/>
      </w:pPr>
      <w:r>
        <w:t xml:space="preserve">(คุณครูวรวุฒิ) เป็นอย่างไรบ้างครับเด็ก ๆ ครับ เรามาถึงช่วงเฉลยกันแล้วนะครับคุณครูตุ้ม เรามาดูเฉลยกันเลย</w:t>
      </w:r>
    </w:p>
    <w:p>
      <w:pPr>
        <w:pStyle w:val="BodyText"/>
      </w:pPr>
      <w:r>
        <w:t xml:space="preserve">(คุณครูศุภรัตน์) เดี๋ยวคุณครูจะให้เด็ก ๆ ได้ตรวจคำตอบเองนะคะ ถ้ามีผิดเด็ก ๆ ก็สามารถแก้ไขได้เลยค่ะ</w:t>
      </w:r>
    </w:p>
    <w:p>
      <w:pPr>
        <w:pStyle w:val="BodyText"/>
      </w:pPr>
      <w:r>
        <w:t xml:space="preserve">(คุณครูวรวุฒิ) ครับ ภาพแรกนะครับ สมมติว่าจุดเริ่มต้นนะครับ จุด Start ของเราจะอยู่ตรงนี้ นักเรียนคิดว่าโรงเรียนจะอยู่ทางไหนของนักเรียนครับ ถูกต้องนะครับ นั่นก็คือ ิon the left อยู่ทางซ้ายมือนะครับ เด็ก ๆ อ่านตามครูนะครับ on the left</w:t>
      </w:r>
    </w:p>
    <w:p>
      <w:pPr>
        <w:pStyle w:val="BodyText"/>
      </w:pPr>
      <w:r>
        <w:t xml:space="preserve">(คุณครูศุภรัตน์) on the left</w:t>
      </w:r>
    </w:p>
    <w:p>
      <w:pPr>
        <w:pStyle w:val="BodyText"/>
      </w:pPr>
      <w:r>
        <w:t xml:space="preserve">(คุณครูวรวุฒิ) on the left แปลว่าอยู่ทางซ้ายมือนั่นเองนะครับ ต่อมาข้อ 2 ชัดเจนเลยครับ ลูกศรขี้ไปทางไหนเอ่ย</w:t>
      </w:r>
    </w:p>
    <w:p>
      <w:pPr>
        <w:pStyle w:val="BodyText"/>
      </w:pPr>
      <w:r>
        <w:t xml:space="preserve">(คุณครูศุภรัตน์) เลี้ยวไปทางไหนคะ ลูกศรแบบนี้เลี้ยวไปทางไหน</w:t>
      </w:r>
    </w:p>
    <w:p>
      <w:pPr>
        <w:pStyle w:val="BodyText"/>
      </w:pPr>
      <w:r>
        <w:t xml:space="preserve">(คุณครูวรวุฒิ) ถูกต้องครับ ทางขวา ทางขวาภาษาอังกฤษเราจะพูดว่า Turn right เด็ก ๆ อ่านตามครูนะครับ</w:t>
      </w:r>
    </w:p>
    <w:p>
      <w:pPr>
        <w:pStyle w:val="BodyText"/>
      </w:pPr>
      <w:r>
        <w:t xml:space="preserve">(คุณครูศุภรัตน์) turn right</w:t>
      </w:r>
    </w:p>
    <w:p>
      <w:pPr>
        <w:pStyle w:val="BodyText"/>
      </w:pPr>
      <w:r>
        <w:t xml:space="preserve">(คุณครูวรวุฒิ) แปลว่าเลี้ยวไปทางขวานั่นเอง เด็ก ๆ ลองดูสิครับ ลองทำมือเลี้ยวสิครับ turn right Very good ต่อมาข้อ 3 เช่นเคยนะครับ เดี๋ยวคุณณครูอั๋นจะให้จุด Start จะอยู่ตรงนี้นะครับ จุด Start อยู่ตรงนี้ ก็คือจุดเริ่มต้นนั่นเอง แล้วเด็ก ๆ ลองดูสิครับ สวนสาธารณะอยู่ทางด้านไหนของนักเรียน เก่งมากครับ นั่นก็คือทางด้านขวานะครับ ภาษาอังกฤษเราจะเรียกว่า on the right</w:t>
      </w:r>
    </w:p>
    <w:p>
      <w:pPr>
        <w:pStyle w:val="BodyText"/>
      </w:pPr>
      <w:r>
        <w:t xml:space="preserve">(คุณครูศุภรัตน์) on the right</w:t>
      </w:r>
    </w:p>
    <w:p>
      <w:pPr>
        <w:pStyle w:val="BodyText"/>
      </w:pPr>
      <w:r>
        <w:t xml:space="preserve">(คุณครูวรวุฒิ) on the right</w:t>
      </w:r>
    </w:p>
    <w:p>
      <w:pPr>
        <w:pStyle w:val="BodyText"/>
      </w:pPr>
      <w:r>
        <w:t xml:space="preserve">(คุณครูศุภรัตน์) on the right</w:t>
      </w:r>
    </w:p>
    <w:p>
      <w:pPr>
        <w:pStyle w:val="BodyText"/>
      </w:pPr>
      <w:r>
        <w:t xml:space="preserve">(คุณครูวรวุฒิ) แปลว่าอยู่ทางขวามือนั่นเองนะครับ ต่อมาข้อ 4 Number 4 ลูกศรเลี้ยวไปทางไหนครับ เลี้ยวไปทางซ้ายนะครับ เราจะพูดเป็นภาษาอังกฤษได้ว่า turn left</w:t>
      </w:r>
    </w:p>
    <w:p>
      <w:pPr>
        <w:pStyle w:val="BodyText"/>
      </w:pPr>
      <w:r>
        <w:t xml:space="preserve">(คุณครูศุภรัตน์) turn left</w:t>
      </w:r>
    </w:p>
    <w:p>
      <w:pPr>
        <w:pStyle w:val="BodyText"/>
      </w:pPr>
      <w:r>
        <w:t xml:space="preserve">(คุณครูวรวุฒิ) turn left</w:t>
      </w:r>
    </w:p>
    <w:p>
      <w:pPr>
        <w:pStyle w:val="BodyText"/>
      </w:pPr>
      <w:r>
        <w:t xml:space="preserve">(คุณครูศุภรัตน์) turn left</w:t>
      </w:r>
    </w:p>
    <w:p>
      <w:pPr>
        <w:pStyle w:val="BodyText"/>
      </w:pPr>
      <w:r>
        <w:t xml:space="preserve">(คุณครูวรวุฒิ) แปลว่าเลี้ยวไปทางซ้ายมือนั่นเองนะครับ ต่อมา Number 5 ข้อสุดท้าย นี่ลูกศรชี้ตรงไปเลยนะครับ ดังนั้นนะครับ ข้อนี้ก็คือ</w:t>
      </w:r>
    </w:p>
    <w:p>
      <w:pPr>
        <w:pStyle w:val="BodyText"/>
      </w:pPr>
      <w:r>
        <w:t xml:space="preserve">(คุณครูศุภรัตน์) go straight ahead</w:t>
      </w:r>
    </w:p>
    <w:p>
      <w:pPr>
        <w:pStyle w:val="BodyText"/>
      </w:pPr>
      <w:r>
        <w:t xml:space="preserve">(คุณครูวรวุฒิ) Very good go straight ahead</w:t>
      </w:r>
    </w:p>
    <w:p>
      <w:pPr>
        <w:pStyle w:val="BodyText"/>
      </w:pPr>
      <w:r>
        <w:t xml:space="preserve">(คุณครูวรวุฒิ) แปลว่าเดิเดินตรงไปนะครับ เป็นอย่างไรบ้างครับ 5 ข้อ ถูกหมดเลย Show me your hand. นะครับ ถูกหมดทั้งห้องเลยนะครับ เก่งมาก มาถึงช่วย Wrap up ของเรานะครับ ช่วยสรุปบทเรียนของวันนี้นะครับ วันนี้นะครับ เราได้เรียน Places in my town. นะครับ เด็ก ๆ ยังจำคำว่า</w:t>
      </w:r>
      <w:r>
        <w:t xml:space="preserve"> </w:t>
      </w:r>
      <w:r>
        <w:t xml:space="preserve">“</w:t>
      </w:r>
      <w:r>
        <w:t xml:space="preserve">Town</w:t>
      </w:r>
      <w:r>
        <w:t xml:space="preserve">”</w:t>
      </w:r>
      <w:r>
        <w:t xml:space="preserve">Town ก็แปลว่าเมืองนั่นเองนะครับ Places in my town แปลว่าที่อยู่ในเมืองของฉันนั่นเอง เรามาทบทวนกันว่ามีอะไรบ้าง คำแรกเลยครับ Market</w:t>
      </w:r>
    </w:p>
    <w:p>
      <w:pPr>
        <w:pStyle w:val="BodyText"/>
      </w:pPr>
      <w:r>
        <w:t xml:space="preserve">(คุณครูศุภรัตน์) Market แปลว่าอะไรเด็ก ๆ Good Job ตลาดนั่นเองค่ะ</w:t>
      </w:r>
    </w:p>
    <w:p>
      <w:pPr>
        <w:pStyle w:val="BodyText"/>
      </w:pPr>
      <w:r>
        <w:t xml:space="preserve">(คุณครูวรวุฒิ) อ่านเสียงดัง ๆ ตามครูอีกครั้งนะครับ market</w:t>
      </w:r>
    </w:p>
    <w:p>
      <w:pPr>
        <w:pStyle w:val="BodyText"/>
      </w:pPr>
      <w:r>
        <w:t xml:space="preserve">(คุณครูศุภรัตน์) market</w:t>
      </w:r>
    </w:p>
    <w:p>
      <w:pPr>
        <w:pStyle w:val="BodyText"/>
      </w:pPr>
      <w:r>
        <w:t xml:space="preserve">(คุณครูวรวุฒิ) hospital</w:t>
      </w:r>
    </w:p>
    <w:p>
      <w:pPr>
        <w:pStyle w:val="BodyText"/>
      </w:pPr>
      <w:r>
        <w:t xml:space="preserve">(คุณครูศุภรัตน์) hospital คืออะไรคะ ถูกต้องแล้วค่ะ นั่นก็คือโรงพยาบาลนั่นเองค่ะ</w:t>
      </w:r>
    </w:p>
    <w:p>
      <w:pPr>
        <w:pStyle w:val="BodyText"/>
      </w:pPr>
      <w:r>
        <w:t xml:space="preserve">(คุณครูวรวุฒิ) police station</w:t>
      </w:r>
    </w:p>
    <w:p>
      <w:pPr>
        <w:pStyle w:val="BodyText"/>
      </w:pPr>
      <w:r>
        <w:t xml:space="preserve">(คุณครูศุภรัตน์) police station ก็คือสถานีตำรวจนั่นเองค่ะ pharmacy คืออะไรคะเด็ก ๆ ร้านขายยาค่ะ</w:t>
      </w:r>
    </w:p>
    <w:p>
      <w:pPr>
        <w:pStyle w:val="BodyText"/>
      </w:pPr>
      <w:r>
        <w:t xml:space="preserve">(คุณครูวรวุฒิ) ครับ ต่อมาครับ post office</w:t>
      </w:r>
    </w:p>
    <w:p>
      <w:pPr>
        <w:pStyle w:val="BodyText"/>
      </w:pPr>
      <w:r>
        <w:t xml:space="preserve">(คุณครูศุภรัตน์) post office นั่นก็คือที่ทำการไปรษณีย์ค่ะ</w:t>
      </w:r>
    </w:p>
    <w:p>
      <w:pPr>
        <w:pStyle w:val="BodyText"/>
      </w:pPr>
      <w:r>
        <w:t xml:space="preserve">(คุณครูวรวุฒิ) ครับ ต่อมาะครับ school</w:t>
      </w:r>
    </w:p>
    <w:p>
      <w:pPr>
        <w:pStyle w:val="BodyText"/>
      </w:pPr>
      <w:r>
        <w:t xml:space="preserve">(คุณครูศุภรัตน์) School คำนี้เด็ก ๆ คุ้นเคยกันดีค่ะ นั่นก็คือโรงเรียนค่ะ</w:t>
      </w:r>
    </w:p>
    <w:p>
      <w:pPr>
        <w:pStyle w:val="BodyText"/>
      </w:pPr>
      <w:r>
        <w:t xml:space="preserve">(คุณครูวรวุฒิ) ครับ นอกจากนี้เรายังได้เรียนทิศทั้ง 4 ทิศด้วยครับ เด็ก ๆ ยังจำทิศเหนือได้ไหมครับ นั่นคือคำว่า</w:t>
      </w:r>
      <w:r>
        <w:t xml:space="preserve"> </w:t>
      </w:r>
      <w:r>
        <w:t xml:space="preserve">“</w:t>
      </w:r>
      <w:r>
        <w:t xml:space="preserve">North</w:t>
      </w:r>
      <w:r>
        <w:t xml:space="preserve">”</w:t>
      </w:r>
    </w:p>
    <w:p>
      <w:pPr>
        <w:pStyle w:val="BodyText"/>
      </w:pPr>
      <w:r>
        <w:t xml:space="preserve">(คุณครูศุภรัตน์) North</w:t>
      </w:r>
    </w:p>
    <w:p>
      <w:pPr>
        <w:pStyle w:val="BodyText"/>
      </w:pPr>
      <w:r>
        <w:t xml:space="preserve">(คุณครูวรวุฒิ) แปลว่าทิศเหนือนั่นเอง ทิศเหนือตรงข้ามกับทิศใต้นะครับ ทิศใต้เรียกว่า South</w:t>
      </w:r>
    </w:p>
    <w:p>
      <w:pPr>
        <w:pStyle w:val="BodyText"/>
      </w:pPr>
      <w:r>
        <w:t xml:space="preserve">(คุณครูศุภรัตน์) South</w:t>
      </w:r>
    </w:p>
    <w:p>
      <w:pPr>
        <w:pStyle w:val="BodyText"/>
      </w:pPr>
      <w:r>
        <w:t xml:space="preserve">(คุณครูวรวุฒิ) แปลว่าทิศใต้นะครับ ต่อมาเรายังมีทิศตะวันออกภาษาอังกฤษเราจะพูดว่า East</w:t>
      </w:r>
    </w:p>
    <w:p>
      <w:pPr>
        <w:pStyle w:val="BodyText"/>
      </w:pPr>
      <w:r>
        <w:t xml:space="preserve">(คุณครูศุภรัตน์) East</w:t>
      </w:r>
    </w:p>
    <w:p>
      <w:pPr>
        <w:pStyle w:val="BodyText"/>
      </w:pPr>
      <w:r>
        <w:t xml:space="preserve">(คุณครูวรวุฒิ) แปลว่า ทิศตะวันออกนะครับ นั่นก็คือทิศตะวันตก ภาษาอังกฤษเราจะเรียกว่า West</w:t>
      </w:r>
    </w:p>
    <w:p>
      <w:pPr>
        <w:pStyle w:val="BodyText"/>
      </w:pPr>
      <w:r>
        <w:t xml:space="preserve">(คุณครูศุภรัตน์) West</w:t>
      </w:r>
    </w:p>
    <w:p>
      <w:pPr>
        <w:pStyle w:val="BodyText"/>
      </w:pPr>
      <w:r>
        <w:t xml:space="preserve">(คุณครูวรวุฒิ) นะครับ นี่คือ 4 ทิศนะครับ ที่ได้เรียนไปวันนี้</w:t>
      </w:r>
    </w:p>
    <w:p>
      <w:pPr>
        <w:pStyle w:val="BodyText"/>
      </w:pPr>
      <w:r>
        <w:t xml:space="preserve">(คุณครูศุภรัตน์) แล้วยังมีอะไรอีกคะครูอั๋น ทิศทางนะครับ Giving directions turn left</w:t>
      </w:r>
    </w:p>
    <w:p>
      <w:pPr>
        <w:pStyle w:val="BodyText"/>
      </w:pPr>
      <w:r>
        <w:t xml:space="preserve">(คุณครูศุภรัตน์) turn left</w:t>
      </w:r>
    </w:p>
    <w:p>
      <w:pPr>
        <w:pStyle w:val="BodyText"/>
      </w:pPr>
      <w:r>
        <w:t xml:space="preserve">(คุณครูวรวุฒิ) แปลว่้า เลี้ยวซ้ายนั่นเองนะครับ turn right</w:t>
      </w:r>
    </w:p>
    <w:p>
      <w:pPr>
        <w:pStyle w:val="BodyText"/>
      </w:pPr>
      <w:r>
        <w:t xml:space="preserve">(คุณครูศุภรัตน์) turn right แปลว่าเลี้ยวขวานั่นเอง คำต่อมาคำที่ 3 Go straight ahead</w:t>
      </w:r>
    </w:p>
    <w:p>
      <w:pPr>
        <w:pStyle w:val="BodyText"/>
      </w:pPr>
      <w:r>
        <w:t xml:space="preserve">(คุณครูศุภรัตน์) go straight ahead</w:t>
      </w:r>
    </w:p>
    <w:p>
      <w:pPr>
        <w:pStyle w:val="BodyText"/>
      </w:pPr>
      <w:r>
        <w:t xml:space="preserve">(คุณครูวรวุฒิ) แปลว่านั่นเองนะครับ คำถัดมา on the left</w:t>
      </w:r>
    </w:p>
    <w:p>
      <w:pPr>
        <w:pStyle w:val="BodyText"/>
      </w:pPr>
      <w:r>
        <w:t xml:space="preserve">(คุณครูศุภรัตน์) on the left</w:t>
      </w:r>
    </w:p>
    <w:p>
      <w:pPr>
        <w:pStyle w:val="BodyText"/>
      </w:pPr>
      <w:r>
        <w:t xml:space="preserve">(คุณครูวรวุฒิ) on the left แปลว่าอยู่ทางด้านซ้ายมือนะครับ สุดท้าย on the right</w:t>
      </w:r>
    </w:p>
    <w:p>
      <w:pPr>
        <w:pStyle w:val="BodyText"/>
      </w:pPr>
      <w:r>
        <w:t xml:space="preserve">(คุณครูศุภรัตน์)on the right</w:t>
      </w:r>
    </w:p>
    <w:p>
      <w:pPr>
        <w:pStyle w:val="BodyText"/>
      </w:pPr>
      <w:r>
        <w:t xml:space="preserve">(คุณครูวรวุฒิ)on the right</w:t>
      </w:r>
    </w:p>
    <w:p>
      <w:pPr>
        <w:pStyle w:val="BodyText"/>
      </w:pPr>
      <w:r>
        <w:t xml:space="preserve">(คุณครูศุภรัตน์)on the right</w:t>
      </w:r>
    </w:p>
    <w:p>
      <w:pPr>
        <w:pStyle w:val="BodyText"/>
      </w:pPr>
      <w:r>
        <w:t xml:space="preserve">(คุณครูวรวุฒิ) แปลว่าอยู่ทางด้านขวามือนั่นเองนะครับ</w:t>
      </w:r>
    </w:p>
    <w:p>
      <w:pPr>
        <w:pStyle w:val="BodyText"/>
      </w:pPr>
      <w:r>
        <w:t xml:space="preserve">(คุณครูศุภรัตน์) ค่ะ เป็นอย่างไรบ้างคะ สำหรับบทเรียนในวันนี้ ค่ะ เด็ก ๆ ก็สามารถนำสิ่งที่เรียนในวันนี้นี่ นำไปใช้ในชีวิตประจำได้เลยใช่ไหมคะครูอั๋น</w:t>
      </w:r>
    </w:p>
    <w:p>
      <w:pPr>
        <w:pStyle w:val="BodyText"/>
      </w:pPr>
      <w:r>
        <w:t xml:space="preserve">(คุณครูวรวุฒิ) ใช่ครับ</w:t>
      </w:r>
    </w:p>
    <w:p>
      <w:pPr>
        <w:pStyle w:val="BodyText"/>
      </w:pPr>
      <w:r>
        <w:t xml:space="preserve">(คุณครูศุภรัตน์) เผื่อมีชาวต่างชาติมาสอบถามทาง เด็ก ๆก็สามารถตอบได้นะคะ สิ่งที่ได้เรียนนะคะ ไปปฏิบัติได้จริง ๆ นะคะ</w:t>
      </w:r>
    </w:p>
    <w:p>
      <w:pPr>
        <w:pStyle w:val="BodyText"/>
      </w:pPr>
      <w:r>
        <w:t xml:space="preserve">(คุณครูวรวุฒิ) แล้วก็ถ้าหากว่าใครมาถามทางเราไปทางไหนอย่างนี้นะครับ ถ้าเรารู้นะครับ ก็เป็นการช่วยเหลือซึ่งกันและกันนะครับ So วันนี้นะครับ ก็หมดเวลาในวิชาภาษาอังกฤษในระดับชั้นประถมศึกษาปีที่ 4 แล้วนะครับ วันนี้คุณครูอั๋นกับครูตุ้มก็ต้องขอลาไปก่อนนะครับ Say good bye</w:t>
      </w:r>
    </w:p>
    <w:p>
      <w:pPr>
        <w:pStyle w:val="BodyText"/>
      </w:pPr>
      <w:r>
        <w:t xml:space="preserve">(คุณครูศุภรัตน์) Good bye</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DLTV ป.4 Around My School Places in My Town 6 ก.ย. 64 (มีใบงาน)</dc:title>
  <dc:creator/>
  <cp:keywords/>
  <dcterms:created xsi:type="dcterms:W3CDTF">2022-01-04T04:36:07Z</dcterms:created>
  <dcterms:modified xsi:type="dcterms:W3CDTF">2022-01-04T04:3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4 มกราคม 2565 เวลา 10.00 น.</vt:lpwstr>
  </property>
  <property fmtid="{D5CDD505-2E9C-101B-9397-08002B2CF9AE}" pid="3" name="subtitle">
    <vt:lpwstr/>
  </property>
</Properties>
</file>